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871FBC" w14:textId="77777777" w:rsidR="002F2733" w:rsidRPr="001D37F0" w:rsidRDefault="002F2733" w:rsidP="002F2733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e-</w:t>
      </w:r>
      <w:r w:rsidRPr="001D37F0">
        <w:rPr>
          <w:b/>
          <w:sz w:val="36"/>
          <w:szCs w:val="36"/>
          <w:lang w:val="en-US"/>
        </w:rPr>
        <w:t xml:space="preserve">RPH </w:t>
      </w:r>
      <w:r>
        <w:rPr>
          <w:b/>
          <w:sz w:val="36"/>
          <w:szCs w:val="36"/>
          <w:lang w:val="en-US"/>
        </w:rPr>
        <w:t>SAINS TINGKATAN 2</w:t>
      </w:r>
    </w:p>
    <w:tbl>
      <w:tblPr>
        <w:tblStyle w:val="TableGrid"/>
        <w:tblW w:w="9659" w:type="dxa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2F2733" w:rsidRPr="001D37F0" w14:paraId="3D1BE451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6D9659B" w14:textId="77777777" w:rsidR="002F2733" w:rsidRPr="001D37F0" w:rsidRDefault="002F2733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ANCANGAN PENGAJARAN HARIAN</w:t>
            </w:r>
          </w:p>
        </w:tc>
      </w:tr>
      <w:tr w:rsidR="002F2733" w:rsidRPr="001D37F0" w14:paraId="0F208428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7212DEAD" w14:textId="77777777" w:rsidR="002F2733" w:rsidRPr="001D37F0" w:rsidRDefault="002F2733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58F57839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5C1219C4" w14:textId="77777777" w:rsidR="002F2733" w:rsidRPr="001D37F0" w:rsidRDefault="002F2733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3D736618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2F2733" w:rsidRPr="001D37F0" w14:paraId="6E80F2CA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6D7AB969" w14:textId="77777777" w:rsidR="002F2733" w:rsidRPr="001D37F0" w:rsidRDefault="002F2733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1827EAE8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enggaraan dan Kesinambungan Hidup</w:t>
            </w:r>
          </w:p>
        </w:tc>
        <w:tc>
          <w:tcPr>
            <w:tcW w:w="1304" w:type="dxa"/>
            <w:vAlign w:val="center"/>
          </w:tcPr>
          <w:p w14:paraId="4E6B8033" w14:textId="77777777" w:rsidR="002F2733" w:rsidRPr="001D37F0" w:rsidRDefault="002F2733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0D220E08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2F2733" w:rsidRPr="001D37F0" w14:paraId="2430C01D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63EF1DD3" w14:textId="77777777" w:rsidR="002F2733" w:rsidRPr="001D37F0" w:rsidRDefault="002F2733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67581DF6" w14:textId="2BEBAF76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Ekosistem</w:t>
            </w:r>
          </w:p>
        </w:tc>
        <w:tc>
          <w:tcPr>
            <w:tcW w:w="1304" w:type="dxa"/>
            <w:vAlign w:val="center"/>
          </w:tcPr>
          <w:p w14:paraId="3A825F4D" w14:textId="77777777" w:rsidR="002F2733" w:rsidRPr="001D37F0" w:rsidRDefault="002F2733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368EED42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2F2733" w:rsidRPr="001D37F0" w14:paraId="7AE5F39F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7D46E8C8" w14:textId="77777777" w:rsidR="002F2733" w:rsidRPr="001D37F0" w:rsidRDefault="002F2733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245D2F1A" w14:textId="70475249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liran Tenaga dalam Ekosistem</w:t>
            </w:r>
          </w:p>
        </w:tc>
        <w:tc>
          <w:tcPr>
            <w:tcW w:w="1304" w:type="dxa"/>
            <w:vAlign w:val="center"/>
          </w:tcPr>
          <w:p w14:paraId="25E4C865" w14:textId="77777777" w:rsidR="002F2733" w:rsidRPr="001D37F0" w:rsidRDefault="002F2733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54E89D43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2F2733" w:rsidRPr="001D37F0" w14:paraId="7B704E96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2C00442" w14:textId="77777777" w:rsidR="002F2733" w:rsidRPr="001D37F0" w:rsidRDefault="002F2733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2F2733" w:rsidRPr="001D37F0" w14:paraId="1367F2CE" w14:textId="77777777" w:rsidTr="00D762CD">
        <w:tc>
          <w:tcPr>
            <w:tcW w:w="9659" w:type="dxa"/>
            <w:gridSpan w:val="4"/>
          </w:tcPr>
          <w:p w14:paraId="1E83BEF0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340A8A49" w14:textId="23C4508B" w:rsidR="002F2733" w:rsidRPr="00A8637F" w:rsidRDefault="002F2733" w:rsidP="00D762CD">
            <w:pPr>
              <w:pStyle w:val="ListParagraph"/>
              <w:numPr>
                <w:ilvl w:val="0"/>
                <w:numId w:val="1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Menginterpretasi </w:t>
            </w:r>
            <w:r w:rsidR="00762AC8">
              <w:rPr>
                <w:sz w:val="24"/>
                <w:szCs w:val="24"/>
                <w:lang w:val="en-US"/>
              </w:rPr>
              <w:t>empat</w:t>
            </w:r>
            <w:r>
              <w:rPr>
                <w:sz w:val="24"/>
                <w:szCs w:val="24"/>
                <w:lang w:val="en-US"/>
              </w:rPr>
              <w:t xml:space="preserve"> rantai makanan dan </w:t>
            </w:r>
            <w:r w:rsidR="00762AC8">
              <w:rPr>
                <w:sz w:val="24"/>
                <w:szCs w:val="24"/>
                <w:lang w:val="en-US"/>
              </w:rPr>
              <w:t>satu</w:t>
            </w:r>
            <w:r>
              <w:rPr>
                <w:sz w:val="24"/>
                <w:szCs w:val="24"/>
                <w:lang w:val="en-US"/>
              </w:rPr>
              <w:t xml:space="preserve"> siratan makanan.</w:t>
            </w:r>
          </w:p>
        </w:tc>
      </w:tr>
      <w:tr w:rsidR="002F2733" w:rsidRPr="001D37F0" w14:paraId="7C389FB4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5DA8BF9" w14:textId="77777777" w:rsidR="002F2733" w:rsidRPr="001D37F0" w:rsidRDefault="002F2733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2F2733" w:rsidRPr="001D37F0" w14:paraId="52553E4B" w14:textId="77777777" w:rsidTr="00D762CD">
        <w:trPr>
          <w:trHeight w:val="735"/>
        </w:trPr>
        <w:tc>
          <w:tcPr>
            <w:tcW w:w="9659" w:type="dxa"/>
            <w:gridSpan w:val="4"/>
          </w:tcPr>
          <w:p w14:paraId="2353AAD6" w14:textId="77777777" w:rsidR="002F2733" w:rsidRPr="001D37F0" w:rsidRDefault="002F2733" w:rsidP="00D323D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5EE6602E" w14:textId="130CC329" w:rsidR="00D323D5" w:rsidRDefault="00D323D5" w:rsidP="00D323D5">
            <w:pPr>
              <w:pStyle w:val="ListParagraph"/>
              <w:numPr>
                <w:ilvl w:val="0"/>
                <w:numId w:val="2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uru menunjukkan contoh rantai makanan dan siratan makanan di dalam buku teks halaman 24 sambil menerangkannya kepada murid-murid.</w:t>
            </w:r>
          </w:p>
          <w:p w14:paraId="7B0D8FDE" w14:textId="3A3FC3E6" w:rsidR="002F2733" w:rsidRPr="00B91269" w:rsidRDefault="00D323D5" w:rsidP="00D323D5">
            <w:pPr>
              <w:pStyle w:val="ListParagraph"/>
              <w:numPr>
                <w:ilvl w:val="0"/>
                <w:numId w:val="2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2F2733" w:rsidRPr="001D37F0" w14:paraId="546C1326" w14:textId="77777777" w:rsidTr="00D762CD">
        <w:trPr>
          <w:trHeight w:val="930"/>
        </w:trPr>
        <w:tc>
          <w:tcPr>
            <w:tcW w:w="9659" w:type="dxa"/>
            <w:gridSpan w:val="4"/>
          </w:tcPr>
          <w:p w14:paraId="2B43ACD2" w14:textId="77777777" w:rsidR="002F2733" w:rsidRPr="001D37F0" w:rsidRDefault="002F2733" w:rsidP="00D323D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250D4516" w14:textId="4E7B86A3" w:rsidR="002F2733" w:rsidRPr="00762AC8" w:rsidRDefault="002F2733" w:rsidP="00D323D5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diminta oleh guru untuk</w:t>
            </w:r>
            <w:r w:rsidR="004741A5">
              <w:rPr>
                <w:sz w:val="24"/>
                <w:szCs w:val="24"/>
                <w:lang w:val="en-US"/>
              </w:rPr>
              <w:t xml:space="preserve"> menjalankan aktiviti seperti berikut</w:t>
            </w:r>
            <w:r>
              <w:rPr>
                <w:sz w:val="24"/>
                <w:szCs w:val="24"/>
                <w:lang w:val="en-US"/>
              </w:rPr>
              <w:t>:</w:t>
            </w:r>
          </w:p>
          <w:p w14:paraId="2408155A" w14:textId="77777777" w:rsidR="00762AC8" w:rsidRDefault="00762AC8" w:rsidP="00D323D5">
            <w:pPr>
              <w:pStyle w:val="ListParagraph"/>
              <w:numPr>
                <w:ilvl w:val="0"/>
                <w:numId w:val="4"/>
              </w:numPr>
              <w:ind w:left="754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enal pasti organisma-organisma pengeluar, pengguna dan pengurai.</w:t>
            </w:r>
          </w:p>
          <w:p w14:paraId="6527F1FD" w14:textId="77777777" w:rsidR="00762AC8" w:rsidRDefault="00762AC8" w:rsidP="00D323D5">
            <w:pPr>
              <w:pStyle w:val="ListParagraph"/>
              <w:numPr>
                <w:ilvl w:val="0"/>
                <w:numId w:val="4"/>
              </w:numPr>
              <w:ind w:left="754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mbina rantai makanan dan siratan makanan.</w:t>
            </w:r>
          </w:p>
          <w:p w14:paraId="7011D884" w14:textId="653B3226" w:rsidR="00762AC8" w:rsidRDefault="00762AC8" w:rsidP="00D323D5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rid dibahagikan kepada beberapa pasangan. Secara berpasangan, murid bergilir-gilir memberikan respons terhadap tugasan yang diberikan.</w:t>
            </w:r>
          </w:p>
          <w:p w14:paraId="36F4479D" w14:textId="548BDED3" w:rsidR="00762AC8" w:rsidRPr="00762AC8" w:rsidRDefault="00762AC8" w:rsidP="00D323D5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rid membentangkan hasil dapatan di dalam kelas.</w:t>
            </w:r>
          </w:p>
        </w:tc>
      </w:tr>
      <w:tr w:rsidR="002F2733" w:rsidRPr="001D37F0" w14:paraId="67D1B40F" w14:textId="77777777" w:rsidTr="00D762CD">
        <w:trPr>
          <w:trHeight w:val="627"/>
        </w:trPr>
        <w:tc>
          <w:tcPr>
            <w:tcW w:w="9659" w:type="dxa"/>
            <w:gridSpan w:val="4"/>
          </w:tcPr>
          <w:p w14:paraId="51276CB9" w14:textId="77777777" w:rsidR="002F2733" w:rsidRDefault="002F2733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7082DFD4" w14:textId="24959CCA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B12E35">
              <w:rPr>
                <w:sz w:val="24"/>
                <w:szCs w:val="24"/>
                <w:lang w:val="en-US"/>
              </w:rPr>
              <w:t>2</w:t>
            </w:r>
            <w:r w:rsidR="00C42D5B">
              <w:rPr>
                <w:sz w:val="24"/>
                <w:szCs w:val="24"/>
                <w:lang w:val="en-US"/>
              </w:rPr>
              <w:t xml:space="preserve"> dan 3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DB5FE1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Sains Tingkatan 2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DB5FE1">
              <w:rPr>
                <w:sz w:val="24"/>
                <w:szCs w:val="24"/>
                <w:lang w:val="en-US"/>
              </w:rPr>
              <w:t>10</w:t>
            </w:r>
            <w:r w:rsidR="00C42D5B">
              <w:rPr>
                <w:sz w:val="24"/>
                <w:szCs w:val="24"/>
                <w:lang w:val="en-US"/>
              </w:rPr>
              <w:t xml:space="preserve"> dan </w:t>
            </w:r>
            <w:r w:rsidR="00DB5FE1">
              <w:rPr>
                <w:sz w:val="24"/>
                <w:szCs w:val="24"/>
                <w:lang w:val="en-US"/>
              </w:rPr>
              <w:t>11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2F2733" w:rsidRPr="001D37F0" w14:paraId="542C93FF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2F5A0F4" w14:textId="77777777" w:rsidR="002F2733" w:rsidRPr="001D37F0" w:rsidRDefault="002F2733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2F2733" w:rsidRPr="001D37F0" w14:paraId="3109C714" w14:textId="77777777" w:rsidTr="00DB5FE1">
        <w:trPr>
          <w:trHeight w:val="2747"/>
        </w:trPr>
        <w:tc>
          <w:tcPr>
            <w:tcW w:w="9659" w:type="dxa"/>
            <w:gridSpan w:val="4"/>
          </w:tcPr>
          <w:p w14:paraId="4D367215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3CC35E4E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2E05A589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29AC5263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</w:p>
          <w:p w14:paraId="52E15CBB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2AAF57B0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23C3C80A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28DDFDF4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25BA37F6" w14:textId="77777777" w:rsidR="002F2733" w:rsidRDefault="002F2733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0782692E" w14:textId="250475B2" w:rsidR="00DB5FE1" w:rsidRPr="001D37F0" w:rsidRDefault="00DB5FE1" w:rsidP="00D762CD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331A1EED" w14:textId="77777777" w:rsidR="007C3FBD" w:rsidRDefault="007C3FBD"/>
    <w:p w14:paraId="4FDA2E39" w14:textId="77777777" w:rsidR="00D323D5" w:rsidRDefault="00D323D5"/>
    <w:p w14:paraId="399E2087" w14:textId="77777777" w:rsidR="00D323D5" w:rsidRDefault="00D323D5"/>
    <w:tbl>
      <w:tblPr>
        <w:tblStyle w:val="TableGrid"/>
        <w:tblW w:w="9659" w:type="dxa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D323D5" w:rsidRPr="001D37F0" w14:paraId="52537CEB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E6F63C6" w14:textId="77777777" w:rsidR="00D323D5" w:rsidRPr="001D37F0" w:rsidRDefault="00D323D5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D323D5" w:rsidRPr="001D37F0" w14:paraId="47F9A932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67EC22FA" w14:textId="77777777" w:rsidR="00D323D5" w:rsidRPr="001D37F0" w:rsidRDefault="00D323D5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6906C854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44033DA" w14:textId="77777777" w:rsidR="00D323D5" w:rsidRPr="001D37F0" w:rsidRDefault="00D323D5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6E121D44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D323D5" w:rsidRPr="001D37F0" w14:paraId="16AF28A7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4FDCC7CB" w14:textId="77777777" w:rsidR="00D323D5" w:rsidRPr="001D37F0" w:rsidRDefault="00D323D5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63E98E69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enggaraan dan Kesinambungan Hidup</w:t>
            </w:r>
          </w:p>
        </w:tc>
        <w:tc>
          <w:tcPr>
            <w:tcW w:w="1304" w:type="dxa"/>
            <w:vAlign w:val="center"/>
          </w:tcPr>
          <w:p w14:paraId="12093FEB" w14:textId="77777777" w:rsidR="00D323D5" w:rsidRPr="001D37F0" w:rsidRDefault="00D323D5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07E5D1D2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D323D5" w:rsidRPr="001D37F0" w14:paraId="018D3AA1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58B74D75" w14:textId="77777777" w:rsidR="00D323D5" w:rsidRPr="001D37F0" w:rsidRDefault="00D323D5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0B236397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Ekosistem</w:t>
            </w:r>
          </w:p>
        </w:tc>
        <w:tc>
          <w:tcPr>
            <w:tcW w:w="1304" w:type="dxa"/>
            <w:vAlign w:val="center"/>
          </w:tcPr>
          <w:p w14:paraId="67B0426A" w14:textId="77777777" w:rsidR="00D323D5" w:rsidRPr="001D37F0" w:rsidRDefault="00D323D5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6FF0BCF0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D323D5" w:rsidRPr="001D37F0" w14:paraId="52566172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220ED448" w14:textId="77777777" w:rsidR="00D323D5" w:rsidRPr="001D37F0" w:rsidRDefault="00D323D5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2DF2A4ED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liran Tenaga dalam Ekosistem</w:t>
            </w:r>
          </w:p>
        </w:tc>
        <w:tc>
          <w:tcPr>
            <w:tcW w:w="1304" w:type="dxa"/>
            <w:vAlign w:val="center"/>
          </w:tcPr>
          <w:p w14:paraId="50ADE41D" w14:textId="77777777" w:rsidR="00D323D5" w:rsidRPr="001D37F0" w:rsidRDefault="00D323D5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3A14FDB8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D323D5" w:rsidRPr="001D37F0" w14:paraId="329FF71D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6E537F1" w14:textId="77777777" w:rsidR="00D323D5" w:rsidRPr="001D37F0" w:rsidRDefault="00D323D5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D323D5" w:rsidRPr="001D37F0" w14:paraId="10DED455" w14:textId="77777777" w:rsidTr="00D762CD">
        <w:tc>
          <w:tcPr>
            <w:tcW w:w="9659" w:type="dxa"/>
            <w:gridSpan w:val="4"/>
          </w:tcPr>
          <w:p w14:paraId="3DD7CFDA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1B4DC081" w14:textId="77777777" w:rsidR="00D323D5" w:rsidRPr="00A8637F" w:rsidRDefault="00D323D5" w:rsidP="00D323D5">
            <w:pPr>
              <w:pStyle w:val="ListParagraph"/>
              <w:numPr>
                <w:ilvl w:val="0"/>
                <w:numId w:val="5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enginterpretasi empat rantai makanan dan satu siratan makanan.</w:t>
            </w:r>
          </w:p>
        </w:tc>
      </w:tr>
      <w:tr w:rsidR="00D323D5" w:rsidRPr="001D37F0" w14:paraId="269342B1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F846E96" w14:textId="77777777" w:rsidR="00D323D5" w:rsidRPr="001D37F0" w:rsidRDefault="00D323D5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D323D5" w:rsidRPr="001D37F0" w14:paraId="2A894154" w14:textId="77777777" w:rsidTr="00D762CD">
        <w:trPr>
          <w:trHeight w:val="735"/>
        </w:trPr>
        <w:tc>
          <w:tcPr>
            <w:tcW w:w="9659" w:type="dxa"/>
            <w:gridSpan w:val="4"/>
          </w:tcPr>
          <w:p w14:paraId="7A723DBD" w14:textId="77777777" w:rsidR="00D323D5" w:rsidRPr="001D37F0" w:rsidRDefault="00D323D5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0BB779C5" w14:textId="66EDDC3A" w:rsidR="00D323D5" w:rsidRDefault="00D323D5" w:rsidP="00D323D5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Guru menunjukkan contoh </w:t>
            </w:r>
            <w:r w:rsidR="00807946">
              <w:rPr>
                <w:sz w:val="24"/>
                <w:szCs w:val="24"/>
                <w:lang w:val="en-US"/>
              </w:rPr>
              <w:t>aliran tenaga dalam siratan makanan</w:t>
            </w:r>
            <w:r>
              <w:rPr>
                <w:sz w:val="24"/>
                <w:szCs w:val="24"/>
                <w:lang w:val="en-US"/>
              </w:rPr>
              <w:t xml:space="preserve"> di dalam buku teks halaman 24 sambil menerangkannya kepada murid-murid.</w:t>
            </w:r>
          </w:p>
          <w:p w14:paraId="18C722A8" w14:textId="77777777" w:rsidR="00D323D5" w:rsidRPr="00B91269" w:rsidRDefault="00D323D5" w:rsidP="00D323D5">
            <w:pPr>
              <w:pStyle w:val="ListParagraph"/>
              <w:numPr>
                <w:ilvl w:val="0"/>
                <w:numId w:val="6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D323D5" w:rsidRPr="001D37F0" w14:paraId="751EE046" w14:textId="77777777" w:rsidTr="00D762CD">
        <w:trPr>
          <w:trHeight w:val="930"/>
        </w:trPr>
        <w:tc>
          <w:tcPr>
            <w:tcW w:w="9659" w:type="dxa"/>
            <w:gridSpan w:val="4"/>
          </w:tcPr>
          <w:p w14:paraId="6E9BF321" w14:textId="77777777" w:rsidR="00D323D5" w:rsidRPr="001D37F0" w:rsidRDefault="00D323D5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1C2FAA0E" w14:textId="3FE17AF5" w:rsidR="00D323D5" w:rsidRPr="00807946" w:rsidRDefault="00D323D5" w:rsidP="00D323D5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diminta oleh guru untuk menunjukkan pemindahan tenaga daripada pengeluar kepada pengguna dengan menggunakan rantai makanan dan siratan makanan yang dibina di soalan 3</w:t>
            </w:r>
            <w:r w:rsidR="00807946">
              <w:rPr>
                <w:sz w:val="24"/>
                <w:szCs w:val="24"/>
                <w:lang w:val="en-US"/>
              </w:rPr>
              <w:t xml:space="preserve"> buku </w:t>
            </w:r>
            <w:r w:rsidR="00DB5FE1">
              <w:rPr>
                <w:sz w:val="24"/>
                <w:szCs w:val="24"/>
                <w:lang w:val="en-US"/>
              </w:rPr>
              <w:t>Excel</w:t>
            </w:r>
            <w:r w:rsidR="00807946">
              <w:rPr>
                <w:sz w:val="24"/>
                <w:szCs w:val="24"/>
                <w:lang w:val="en-US"/>
              </w:rPr>
              <w:t xml:space="preserve"> PBD Sains Tingkatan </w:t>
            </w:r>
            <w:r w:rsidR="004130CA">
              <w:rPr>
                <w:sz w:val="24"/>
                <w:szCs w:val="24"/>
                <w:lang w:val="en-US"/>
              </w:rPr>
              <w:t>2</w:t>
            </w:r>
            <w:r w:rsidR="00807946">
              <w:rPr>
                <w:sz w:val="24"/>
                <w:szCs w:val="24"/>
                <w:lang w:val="en-US"/>
              </w:rPr>
              <w:t xml:space="preserve"> halaman </w:t>
            </w:r>
            <w:r w:rsidR="00DB5FE1">
              <w:rPr>
                <w:sz w:val="24"/>
                <w:szCs w:val="24"/>
                <w:lang w:val="en-US"/>
              </w:rPr>
              <w:t>11</w:t>
            </w:r>
            <w:r>
              <w:rPr>
                <w:sz w:val="24"/>
                <w:szCs w:val="24"/>
                <w:lang w:val="en-US"/>
              </w:rPr>
              <w:t>.</w:t>
            </w:r>
          </w:p>
          <w:p w14:paraId="32E7AC63" w14:textId="77777777" w:rsidR="00807946" w:rsidRDefault="00807946" w:rsidP="00D323D5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rid dibahagikan kepada beberapa pasangan. Secara berpasangan, murid bergilir-gilir memberikan respons terhadap tugasan yang diberikan.</w:t>
            </w:r>
          </w:p>
          <w:p w14:paraId="7EF416E2" w14:textId="62A4A837" w:rsidR="00807946" w:rsidRPr="00762AC8" w:rsidRDefault="00807946" w:rsidP="00D323D5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rid membentangkan hasil dapatan di dalam kelas.</w:t>
            </w:r>
          </w:p>
        </w:tc>
      </w:tr>
      <w:tr w:rsidR="00D323D5" w:rsidRPr="001D37F0" w14:paraId="26FDF3BE" w14:textId="77777777" w:rsidTr="00D762CD">
        <w:trPr>
          <w:trHeight w:val="627"/>
        </w:trPr>
        <w:tc>
          <w:tcPr>
            <w:tcW w:w="9659" w:type="dxa"/>
            <w:gridSpan w:val="4"/>
          </w:tcPr>
          <w:p w14:paraId="3C8EC727" w14:textId="77777777" w:rsidR="00D323D5" w:rsidRDefault="00D323D5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4C7B0865" w14:textId="2FC79811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4741A5">
              <w:rPr>
                <w:sz w:val="24"/>
                <w:szCs w:val="24"/>
                <w:lang w:val="en-US"/>
              </w:rPr>
              <w:t>4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DB5FE1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Sains Tingkatan 2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DB5FE1">
              <w:rPr>
                <w:sz w:val="24"/>
                <w:szCs w:val="24"/>
                <w:lang w:val="en-US"/>
              </w:rPr>
              <w:t>11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D323D5" w:rsidRPr="001D37F0" w14:paraId="00335B77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77C8CD2" w14:textId="77777777" w:rsidR="00D323D5" w:rsidRPr="001D37F0" w:rsidRDefault="00D323D5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D323D5" w:rsidRPr="001D37F0" w14:paraId="6C32537A" w14:textId="77777777" w:rsidTr="00DB5FE1">
        <w:trPr>
          <w:trHeight w:val="2751"/>
        </w:trPr>
        <w:tc>
          <w:tcPr>
            <w:tcW w:w="9659" w:type="dxa"/>
            <w:gridSpan w:val="4"/>
          </w:tcPr>
          <w:p w14:paraId="4D488B6B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731961A2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2FC3834E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7A91201F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</w:p>
          <w:p w14:paraId="2C8A4ED5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50FF07BC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62D8A6A3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2C7DB846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3511B8B5" w14:textId="77777777" w:rsidR="00D323D5" w:rsidRDefault="00D323D5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6E130EF9" w14:textId="77777777" w:rsidR="00DB5FE1" w:rsidRPr="001D37F0" w:rsidRDefault="00DB5FE1" w:rsidP="00D762CD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3A53DDC3" w14:textId="77777777" w:rsidR="00D323D5" w:rsidRDefault="00D323D5"/>
    <w:p w14:paraId="3A98EDC2" w14:textId="77777777" w:rsidR="00807946" w:rsidRDefault="00807946"/>
    <w:p w14:paraId="6DD9EC6F" w14:textId="77777777" w:rsidR="00807946" w:rsidRDefault="00807946"/>
    <w:p w14:paraId="0DFA4440" w14:textId="77777777" w:rsidR="00807946" w:rsidRDefault="00807946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807946" w:rsidRPr="001D37F0" w14:paraId="0EF282D2" w14:textId="77777777" w:rsidTr="00DB5F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5B79597" w14:textId="77777777" w:rsidR="00807946" w:rsidRPr="001D37F0" w:rsidRDefault="00807946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807946" w:rsidRPr="001D37F0" w14:paraId="7EAA0BDA" w14:textId="77777777" w:rsidTr="00DB5FE1">
        <w:trPr>
          <w:trHeight w:val="397"/>
        </w:trPr>
        <w:tc>
          <w:tcPr>
            <w:tcW w:w="1304" w:type="dxa"/>
            <w:vAlign w:val="center"/>
          </w:tcPr>
          <w:p w14:paraId="08917847" w14:textId="77777777" w:rsidR="00807946" w:rsidRPr="001D37F0" w:rsidRDefault="0080794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4FBFE1EE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0F4B52C3" w14:textId="77777777" w:rsidR="00807946" w:rsidRPr="001D37F0" w:rsidRDefault="0080794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57B2BA83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807946" w:rsidRPr="001D37F0" w14:paraId="2453FF03" w14:textId="77777777" w:rsidTr="00DB5FE1">
        <w:trPr>
          <w:trHeight w:val="397"/>
        </w:trPr>
        <w:tc>
          <w:tcPr>
            <w:tcW w:w="1304" w:type="dxa"/>
            <w:vAlign w:val="center"/>
          </w:tcPr>
          <w:p w14:paraId="5C95A959" w14:textId="77777777" w:rsidR="00807946" w:rsidRPr="001D37F0" w:rsidRDefault="00807946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748E9E9C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enggaraan dan Kesinambungan Hidup</w:t>
            </w:r>
          </w:p>
        </w:tc>
        <w:tc>
          <w:tcPr>
            <w:tcW w:w="1304" w:type="dxa"/>
            <w:vAlign w:val="center"/>
          </w:tcPr>
          <w:p w14:paraId="1E67BA5D" w14:textId="77777777" w:rsidR="00807946" w:rsidRPr="001D37F0" w:rsidRDefault="0080794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0C6546A6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807946" w:rsidRPr="001D37F0" w14:paraId="3798CFA0" w14:textId="77777777" w:rsidTr="00DB5FE1">
        <w:trPr>
          <w:trHeight w:val="397"/>
        </w:trPr>
        <w:tc>
          <w:tcPr>
            <w:tcW w:w="1304" w:type="dxa"/>
            <w:vAlign w:val="center"/>
          </w:tcPr>
          <w:p w14:paraId="456ACC1D" w14:textId="77777777" w:rsidR="00807946" w:rsidRPr="001D37F0" w:rsidRDefault="00807946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2D254CF4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Ekosistem</w:t>
            </w:r>
          </w:p>
        </w:tc>
        <w:tc>
          <w:tcPr>
            <w:tcW w:w="1304" w:type="dxa"/>
            <w:vAlign w:val="center"/>
          </w:tcPr>
          <w:p w14:paraId="0B05ED02" w14:textId="77777777" w:rsidR="00807946" w:rsidRPr="001D37F0" w:rsidRDefault="0080794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7D621A53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807946" w:rsidRPr="001D37F0" w14:paraId="63BDD802" w14:textId="77777777" w:rsidTr="00DB5FE1">
        <w:trPr>
          <w:trHeight w:val="397"/>
        </w:trPr>
        <w:tc>
          <w:tcPr>
            <w:tcW w:w="1304" w:type="dxa"/>
            <w:vAlign w:val="center"/>
          </w:tcPr>
          <w:p w14:paraId="7C61EF22" w14:textId="77777777" w:rsidR="00807946" w:rsidRPr="001D37F0" w:rsidRDefault="00807946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541FEC87" w14:textId="5ABEEB05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Kitar Nutrien dalam Ekosistem</w:t>
            </w:r>
          </w:p>
        </w:tc>
        <w:tc>
          <w:tcPr>
            <w:tcW w:w="1304" w:type="dxa"/>
            <w:vAlign w:val="center"/>
          </w:tcPr>
          <w:p w14:paraId="67C1D693" w14:textId="77777777" w:rsidR="00807946" w:rsidRPr="001D37F0" w:rsidRDefault="0080794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1251B5F3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807946" w:rsidRPr="001D37F0" w14:paraId="059AB541" w14:textId="77777777" w:rsidTr="00DB5F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0514AF6E" w14:textId="77777777" w:rsidR="00807946" w:rsidRPr="001D37F0" w:rsidRDefault="00807946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807946" w:rsidRPr="001D37F0" w14:paraId="17F3641B" w14:textId="77777777" w:rsidTr="00DB5FE1">
        <w:tc>
          <w:tcPr>
            <w:tcW w:w="9659" w:type="dxa"/>
            <w:gridSpan w:val="4"/>
          </w:tcPr>
          <w:p w14:paraId="1B282B20" w14:textId="77777777" w:rsidR="00807946" w:rsidRPr="001D37F0" w:rsidRDefault="00807946" w:rsidP="004741A5">
            <w:pPr>
              <w:jc w:val="both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33E3A465" w14:textId="77777777" w:rsidR="00807946" w:rsidRDefault="00807946" w:rsidP="004741A5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enghuraikan dan berkomunikasi mengenai peranan tiga benda hidup dalam kitar oksigen dan kitar karbon dalam ekosistem.</w:t>
            </w:r>
          </w:p>
          <w:p w14:paraId="6F0B1A0D" w14:textId="79E4043C" w:rsidR="004741A5" w:rsidRPr="00807946" w:rsidRDefault="004741A5" w:rsidP="004741A5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enyelesaikan masalah apabila terdapat gangguan ke atas kitaran disebabkan satu aktiviti manusia.</w:t>
            </w:r>
          </w:p>
        </w:tc>
      </w:tr>
      <w:tr w:rsidR="00807946" w:rsidRPr="001D37F0" w14:paraId="063E372A" w14:textId="77777777" w:rsidTr="00DB5F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F540B31" w14:textId="77777777" w:rsidR="00807946" w:rsidRPr="001D37F0" w:rsidRDefault="00807946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807946" w:rsidRPr="001D37F0" w14:paraId="4C6DD219" w14:textId="77777777" w:rsidTr="00DB5FE1">
        <w:trPr>
          <w:trHeight w:val="735"/>
        </w:trPr>
        <w:tc>
          <w:tcPr>
            <w:tcW w:w="9659" w:type="dxa"/>
            <w:gridSpan w:val="4"/>
          </w:tcPr>
          <w:p w14:paraId="1BD6EA27" w14:textId="77777777" w:rsidR="00807946" w:rsidRPr="001D37F0" w:rsidRDefault="00807946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3FD92BFA" w14:textId="578E368F" w:rsidR="00807946" w:rsidRDefault="00807946" w:rsidP="00CD492E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Guru </w:t>
            </w:r>
            <w:r w:rsidR="00CD492E">
              <w:rPr>
                <w:sz w:val="24"/>
                <w:szCs w:val="24"/>
                <w:lang w:val="en-US"/>
              </w:rPr>
              <w:t xml:space="preserve">mengimbas kod QR Video Kitar Karbon dan Kitar Oksigen </w:t>
            </w:r>
            <w:r w:rsidR="004741A5">
              <w:rPr>
                <w:sz w:val="24"/>
                <w:szCs w:val="24"/>
                <w:lang w:val="en-US"/>
              </w:rPr>
              <w:t>(</w:t>
            </w:r>
            <w:r w:rsidR="00CD492E">
              <w:rPr>
                <w:sz w:val="24"/>
                <w:szCs w:val="24"/>
                <w:lang w:val="en-US"/>
              </w:rPr>
              <w:t xml:space="preserve">buku </w:t>
            </w:r>
            <w:r w:rsidR="00DB5FE1">
              <w:rPr>
                <w:sz w:val="24"/>
                <w:szCs w:val="24"/>
                <w:lang w:val="en-US"/>
              </w:rPr>
              <w:t>Excel</w:t>
            </w:r>
            <w:r w:rsidR="00CD492E">
              <w:rPr>
                <w:sz w:val="24"/>
                <w:szCs w:val="24"/>
                <w:lang w:val="en-US"/>
              </w:rPr>
              <w:t xml:space="preserve"> PBD Sains Tingkatan 2 halaman 1</w:t>
            </w:r>
            <w:r w:rsidR="00DB5FE1">
              <w:rPr>
                <w:sz w:val="24"/>
                <w:szCs w:val="24"/>
                <w:lang w:val="en-US"/>
              </w:rPr>
              <w:t>2</w:t>
            </w:r>
            <w:r w:rsidR="004741A5">
              <w:rPr>
                <w:sz w:val="24"/>
                <w:szCs w:val="24"/>
                <w:lang w:val="en-US"/>
              </w:rPr>
              <w:t>)</w:t>
            </w:r>
            <w:r w:rsidR="00CD492E">
              <w:rPr>
                <w:sz w:val="24"/>
                <w:szCs w:val="24"/>
                <w:lang w:val="en-US"/>
              </w:rPr>
              <w:t xml:space="preserve"> dan menayangkan video tersebut kepada murid.</w:t>
            </w:r>
          </w:p>
          <w:p w14:paraId="6136021C" w14:textId="77777777" w:rsidR="00CD492E" w:rsidRDefault="00CD492E" w:rsidP="00CD492E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memberikan perhatian terhadap video yang ditayangkan oleh guru.</w:t>
            </w:r>
          </w:p>
          <w:p w14:paraId="5E160474" w14:textId="77777777" w:rsidR="00280FF1" w:rsidRDefault="00CD492E" w:rsidP="00280FF1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uru dan murid bersoal jawab untuk menguji tahap pemahaman murid.</w:t>
            </w:r>
          </w:p>
          <w:p w14:paraId="33BA4058" w14:textId="77777777" w:rsidR="00280FF1" w:rsidRDefault="00280FF1" w:rsidP="00280FF1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uru menyatakan aktiviti-aktiviti manusia yang menganggu kitar nutrien kepada murid.</w:t>
            </w:r>
          </w:p>
          <w:p w14:paraId="4E0C643A" w14:textId="16059C87" w:rsidR="00280FF1" w:rsidRPr="00280FF1" w:rsidRDefault="00280FF1" w:rsidP="00280FF1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uru dan murid bersoal jawab mengenai langkah-langkah untuk menyelesaikan masalah gangguan kepada kitar nutrien berdasarkan aktiviti-aktiviti tersebut.</w:t>
            </w:r>
          </w:p>
        </w:tc>
      </w:tr>
      <w:tr w:rsidR="00807946" w:rsidRPr="001D37F0" w14:paraId="1DD5BDB6" w14:textId="77777777" w:rsidTr="00DB5FE1">
        <w:trPr>
          <w:trHeight w:val="930"/>
        </w:trPr>
        <w:tc>
          <w:tcPr>
            <w:tcW w:w="9659" w:type="dxa"/>
            <w:gridSpan w:val="4"/>
          </w:tcPr>
          <w:p w14:paraId="2C21D86F" w14:textId="77777777" w:rsidR="00807946" w:rsidRPr="001D37F0" w:rsidRDefault="00807946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2D693D42" w14:textId="16F18DD5" w:rsidR="00CD492E" w:rsidRPr="00CD492E" w:rsidRDefault="00807946" w:rsidP="00CD492E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dibahagikan kepada beberapa kumpulan. Secara berkumpulan, murid diminta oleh guru untuk membuat persembahan multimedia mengena</w:t>
            </w:r>
            <w:r w:rsidR="00CD492E">
              <w:rPr>
                <w:sz w:val="24"/>
                <w:szCs w:val="24"/>
                <w:lang w:val="en-US"/>
              </w:rPr>
              <w:t>i hubung kait peranan benda hidup dengan kitar oksigen dan kitar karbon.</w:t>
            </w:r>
          </w:p>
          <w:p w14:paraId="6B01AC79" w14:textId="77777777" w:rsidR="00CD492E" w:rsidRDefault="00807946" w:rsidP="00CD492E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rid mencari maklumat, berbincang dan mempersembahkan kitar</w:t>
            </w:r>
            <w:r w:rsidR="00CD492E">
              <w:rPr>
                <w:rFonts w:cstheme="minorHAnsi"/>
                <w:sz w:val="24"/>
                <w:szCs w:val="24"/>
                <w:lang w:val="en-US"/>
              </w:rPr>
              <w:t xml:space="preserve">an tersebut dalam bentuk </w:t>
            </w:r>
            <w:r w:rsidR="00CD492E">
              <w:rPr>
                <w:rFonts w:cstheme="minorHAnsi"/>
                <w:i/>
                <w:iCs/>
                <w:sz w:val="24"/>
                <w:szCs w:val="24"/>
                <w:lang w:val="en-US"/>
              </w:rPr>
              <w:t>Microsoft PowerPoint</w:t>
            </w:r>
            <w:r w:rsidR="00CD492E"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76E72DD2" w14:textId="5D271B01" w:rsidR="00CD492E" w:rsidRPr="00CD492E" w:rsidRDefault="00CD492E" w:rsidP="00CD492E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rid membentangkan hasil dapatan di dalam kelas.</w:t>
            </w:r>
          </w:p>
        </w:tc>
      </w:tr>
      <w:tr w:rsidR="00807946" w:rsidRPr="001D37F0" w14:paraId="1172776D" w14:textId="77777777" w:rsidTr="00DB5FE1">
        <w:trPr>
          <w:trHeight w:val="627"/>
        </w:trPr>
        <w:tc>
          <w:tcPr>
            <w:tcW w:w="9659" w:type="dxa"/>
            <w:gridSpan w:val="4"/>
          </w:tcPr>
          <w:p w14:paraId="2BDBC2AA" w14:textId="77777777" w:rsidR="00807946" w:rsidRDefault="0080794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28C7BB8A" w14:textId="64110B38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CD492E">
              <w:rPr>
                <w:sz w:val="24"/>
                <w:szCs w:val="24"/>
                <w:lang w:val="en-US"/>
              </w:rPr>
              <w:t>1</w:t>
            </w:r>
            <w:r w:rsidR="00934CF6">
              <w:rPr>
                <w:sz w:val="24"/>
                <w:szCs w:val="24"/>
                <w:lang w:val="en-US"/>
              </w:rPr>
              <w:t xml:space="preserve"> </w:t>
            </w:r>
            <w:r w:rsidR="00C42D5B">
              <w:rPr>
                <w:sz w:val="24"/>
                <w:szCs w:val="24"/>
                <w:lang w:val="en-US"/>
              </w:rPr>
              <w:t xml:space="preserve">dan 2 </w:t>
            </w:r>
            <w:r w:rsidR="004130CA">
              <w:rPr>
                <w:sz w:val="24"/>
                <w:szCs w:val="24"/>
                <w:lang w:val="en-US"/>
              </w:rPr>
              <w:t>d</w:t>
            </w:r>
            <w:r w:rsidRPr="00F55D34">
              <w:rPr>
                <w:sz w:val="24"/>
                <w:szCs w:val="24"/>
                <w:lang w:val="en-US"/>
              </w:rPr>
              <w:t xml:space="preserve">alam buku </w:t>
            </w:r>
            <w:r w:rsidR="00DB5FE1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Sains Tingkatan 2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>
              <w:rPr>
                <w:sz w:val="24"/>
                <w:szCs w:val="24"/>
                <w:lang w:val="en-US"/>
              </w:rPr>
              <w:t>1</w:t>
            </w:r>
            <w:r w:rsidR="00DB5FE1">
              <w:rPr>
                <w:sz w:val="24"/>
                <w:szCs w:val="24"/>
                <w:lang w:val="en-US"/>
              </w:rPr>
              <w:t>2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807946" w:rsidRPr="001D37F0" w14:paraId="40F746B9" w14:textId="77777777" w:rsidTr="00DB5F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F5C3F5A" w14:textId="77777777" w:rsidR="00807946" w:rsidRPr="001D37F0" w:rsidRDefault="00807946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807946" w:rsidRPr="001D37F0" w14:paraId="51AC1AD5" w14:textId="77777777" w:rsidTr="00DB5FE1">
        <w:trPr>
          <w:trHeight w:val="1972"/>
        </w:trPr>
        <w:tc>
          <w:tcPr>
            <w:tcW w:w="9659" w:type="dxa"/>
            <w:gridSpan w:val="4"/>
          </w:tcPr>
          <w:p w14:paraId="6960F7C1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480D8B11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4A9CF0DA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01D0C7B2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</w:p>
          <w:p w14:paraId="4189ABBD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598E54B7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315DCC0" w14:textId="187F026B" w:rsidR="00807946" w:rsidRDefault="0080794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DB5FE1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4F8C3A79" w14:textId="66A385DC" w:rsidR="00DB5FE1" w:rsidRPr="001D37F0" w:rsidRDefault="00DB5FE1" w:rsidP="00D762CD">
            <w:pPr>
              <w:rPr>
                <w:sz w:val="24"/>
                <w:szCs w:val="24"/>
                <w:lang w:val="en-US"/>
              </w:rPr>
            </w:pPr>
          </w:p>
        </w:tc>
      </w:tr>
    </w:tbl>
    <w:tbl>
      <w:tblPr>
        <w:tblStyle w:val="TableGrid"/>
        <w:tblW w:w="9659" w:type="dxa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CD492E" w:rsidRPr="001D37F0" w14:paraId="2FD40E83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0A77C52D" w14:textId="77777777" w:rsidR="00CD492E" w:rsidRPr="001D37F0" w:rsidRDefault="00CD492E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CD492E" w:rsidRPr="001D37F0" w14:paraId="61B6B5A3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753D9625" w14:textId="77777777" w:rsidR="00CD492E" w:rsidRPr="001D37F0" w:rsidRDefault="00CD492E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56B6127C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1F0016E" w14:textId="77777777" w:rsidR="00CD492E" w:rsidRPr="001D37F0" w:rsidRDefault="00CD492E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0F739F66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CD492E" w:rsidRPr="001D37F0" w14:paraId="69E8A642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39632726" w14:textId="77777777" w:rsidR="00CD492E" w:rsidRPr="001D37F0" w:rsidRDefault="00CD492E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2BE1BD17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enggaraan dan Kesinambungan Hidup</w:t>
            </w:r>
          </w:p>
        </w:tc>
        <w:tc>
          <w:tcPr>
            <w:tcW w:w="1304" w:type="dxa"/>
            <w:vAlign w:val="center"/>
          </w:tcPr>
          <w:p w14:paraId="0E1FDE7F" w14:textId="77777777" w:rsidR="00CD492E" w:rsidRPr="001D37F0" w:rsidRDefault="00CD492E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77A75805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CD492E" w:rsidRPr="001D37F0" w14:paraId="2FEDBB8C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1D3F284A" w14:textId="77777777" w:rsidR="00CD492E" w:rsidRPr="001D37F0" w:rsidRDefault="00CD492E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1AF97175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Ekosistem</w:t>
            </w:r>
          </w:p>
        </w:tc>
        <w:tc>
          <w:tcPr>
            <w:tcW w:w="1304" w:type="dxa"/>
            <w:vAlign w:val="center"/>
          </w:tcPr>
          <w:p w14:paraId="6E824F6C" w14:textId="77777777" w:rsidR="00CD492E" w:rsidRPr="001D37F0" w:rsidRDefault="00CD492E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182DCBBC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CD492E" w:rsidRPr="001D37F0" w14:paraId="06E9B663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4E40B1F1" w14:textId="77777777" w:rsidR="00CD492E" w:rsidRPr="001D37F0" w:rsidRDefault="00CD492E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22F73A5A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Kitar Nutrien dalam Ekosistem</w:t>
            </w:r>
          </w:p>
        </w:tc>
        <w:tc>
          <w:tcPr>
            <w:tcW w:w="1304" w:type="dxa"/>
            <w:vAlign w:val="center"/>
          </w:tcPr>
          <w:p w14:paraId="01865355" w14:textId="77777777" w:rsidR="00CD492E" w:rsidRPr="001D37F0" w:rsidRDefault="00CD492E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1937A60B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CD492E" w:rsidRPr="001D37F0" w14:paraId="4EA9EC45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F06B065" w14:textId="77777777" w:rsidR="00CD492E" w:rsidRPr="001D37F0" w:rsidRDefault="00CD492E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CD492E" w:rsidRPr="001D37F0" w14:paraId="71B2CC99" w14:textId="77777777" w:rsidTr="00D762CD">
        <w:tc>
          <w:tcPr>
            <w:tcW w:w="9659" w:type="dxa"/>
            <w:gridSpan w:val="4"/>
          </w:tcPr>
          <w:p w14:paraId="67D9DF7E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2C5FC91B" w14:textId="6F12CC94" w:rsidR="00CD492E" w:rsidRPr="00807946" w:rsidRDefault="00CD492E" w:rsidP="00CD492E">
            <w:pPr>
              <w:pStyle w:val="ListParagraph"/>
              <w:numPr>
                <w:ilvl w:val="0"/>
                <w:numId w:val="12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enyenaraikan peranan dua organisma dalam kitar air suatu ekosistem.</w:t>
            </w:r>
          </w:p>
        </w:tc>
      </w:tr>
      <w:tr w:rsidR="00CD492E" w:rsidRPr="001D37F0" w14:paraId="46197921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36007D5" w14:textId="77777777" w:rsidR="00CD492E" w:rsidRPr="001D37F0" w:rsidRDefault="00CD492E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CD492E" w:rsidRPr="001D37F0" w14:paraId="087FE323" w14:textId="77777777" w:rsidTr="00D762CD">
        <w:trPr>
          <w:trHeight w:val="735"/>
        </w:trPr>
        <w:tc>
          <w:tcPr>
            <w:tcW w:w="9659" w:type="dxa"/>
            <w:gridSpan w:val="4"/>
          </w:tcPr>
          <w:p w14:paraId="5A48BF7A" w14:textId="77777777" w:rsidR="00CD492E" w:rsidRPr="001D37F0" w:rsidRDefault="00CD492E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645338A9" w14:textId="77777777" w:rsidR="00CD492E" w:rsidRDefault="00CD492E" w:rsidP="00BB5166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Guru </w:t>
            </w:r>
            <w:r w:rsidR="00BB5166">
              <w:rPr>
                <w:sz w:val="24"/>
                <w:szCs w:val="24"/>
                <w:lang w:val="en-US"/>
              </w:rPr>
              <w:t>menerangkan peranan benda hidup dalam kitar air di dalam buku teks halaman 25.</w:t>
            </w:r>
          </w:p>
          <w:p w14:paraId="139CFC18" w14:textId="27DCBBD7" w:rsidR="00BB5166" w:rsidRPr="00B91269" w:rsidRDefault="00BB5166" w:rsidP="00BB5166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CD492E" w:rsidRPr="001D37F0" w14:paraId="0CC9FBA3" w14:textId="77777777" w:rsidTr="00D762CD">
        <w:trPr>
          <w:trHeight w:val="930"/>
        </w:trPr>
        <w:tc>
          <w:tcPr>
            <w:tcW w:w="9659" w:type="dxa"/>
            <w:gridSpan w:val="4"/>
          </w:tcPr>
          <w:p w14:paraId="2D3974F5" w14:textId="77777777" w:rsidR="00CD492E" w:rsidRPr="001D37F0" w:rsidRDefault="00CD492E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10489A2C" w14:textId="1E2590B3" w:rsidR="00BB5166" w:rsidRPr="00CD492E" w:rsidRDefault="00CD492E" w:rsidP="00BB5166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dibahagikan kepada beberapa kumpulan.</w:t>
            </w:r>
          </w:p>
          <w:p w14:paraId="1835994D" w14:textId="77777777" w:rsidR="00CD492E" w:rsidRDefault="00BB5166" w:rsidP="00CD492E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etiap kumpulan diberi masa 15 minit untuk melakukan kajian tentang kitar air di Internet.</w:t>
            </w:r>
          </w:p>
          <w:p w14:paraId="212105D5" w14:textId="77777777" w:rsidR="00BB5166" w:rsidRDefault="00BB5166" w:rsidP="00CD492E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rid membina satu rajah kitar air pada kertas manila untuk menyampaikan hasil dapatan.</w:t>
            </w:r>
          </w:p>
          <w:p w14:paraId="6F0C5C32" w14:textId="77777777" w:rsidR="00BB5166" w:rsidRDefault="00BB5166" w:rsidP="00CD492E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alah seorang ahli kumpulan membentangkan hasil kerja.</w:t>
            </w:r>
          </w:p>
          <w:p w14:paraId="17AAC165" w14:textId="3EDD2EB1" w:rsidR="00BB5166" w:rsidRPr="00CD492E" w:rsidRDefault="00BB5166" w:rsidP="00CD492E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hli kumpulan yang lain akan bergerak ke stesen kumpulan yang lain untuk memerhatikan atau menyoal murid yang bertanggungjawab terhadap topik tersebut.</w:t>
            </w:r>
          </w:p>
        </w:tc>
      </w:tr>
      <w:tr w:rsidR="00CD492E" w:rsidRPr="001D37F0" w14:paraId="4138FA5A" w14:textId="77777777" w:rsidTr="00D762CD">
        <w:trPr>
          <w:trHeight w:val="627"/>
        </w:trPr>
        <w:tc>
          <w:tcPr>
            <w:tcW w:w="9659" w:type="dxa"/>
            <w:gridSpan w:val="4"/>
          </w:tcPr>
          <w:p w14:paraId="3BC75BAE" w14:textId="77777777" w:rsidR="00CD492E" w:rsidRDefault="00CD492E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6A14F647" w14:textId="017A934B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DB5FE1">
              <w:rPr>
                <w:sz w:val="24"/>
                <w:szCs w:val="24"/>
                <w:lang w:val="en-US"/>
              </w:rPr>
              <w:t>3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DB5FE1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Sains Tingkatan 2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>
              <w:rPr>
                <w:sz w:val="24"/>
                <w:szCs w:val="24"/>
                <w:lang w:val="en-US"/>
              </w:rPr>
              <w:t>1</w:t>
            </w:r>
            <w:r w:rsidR="00DB5FE1">
              <w:rPr>
                <w:sz w:val="24"/>
                <w:szCs w:val="24"/>
                <w:lang w:val="en-US"/>
              </w:rPr>
              <w:t>3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CD492E" w:rsidRPr="001D37F0" w14:paraId="2A43303E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1E93280" w14:textId="77777777" w:rsidR="00CD492E" w:rsidRPr="001D37F0" w:rsidRDefault="00CD492E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CD492E" w:rsidRPr="001D37F0" w14:paraId="7F5EC007" w14:textId="77777777" w:rsidTr="00DB5FE1">
        <w:trPr>
          <w:trHeight w:val="2619"/>
        </w:trPr>
        <w:tc>
          <w:tcPr>
            <w:tcW w:w="9659" w:type="dxa"/>
            <w:gridSpan w:val="4"/>
          </w:tcPr>
          <w:p w14:paraId="6E9E88E5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52F6B93E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5E2D69B2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0F3CBA44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</w:p>
          <w:p w14:paraId="27C28C0F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6D83EE9E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79661510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C42F5C8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0E9BFA7B" w14:textId="77777777" w:rsidR="00CD492E" w:rsidRDefault="00CD492E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0FDBD3F3" w14:textId="77777777" w:rsidR="00DB5FE1" w:rsidRPr="001D37F0" w:rsidRDefault="00DB5FE1" w:rsidP="00D762CD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0798692C" w14:textId="77777777" w:rsidR="00CD492E" w:rsidRDefault="00CD492E"/>
    <w:p w14:paraId="6FBC74E1" w14:textId="77777777" w:rsidR="00BB5166" w:rsidRDefault="00BB5166"/>
    <w:p w14:paraId="0BF7A6D6" w14:textId="77777777" w:rsidR="00934CF6" w:rsidRDefault="00934CF6"/>
    <w:p w14:paraId="32B332BE" w14:textId="77777777" w:rsidR="00934CF6" w:rsidRDefault="00934CF6"/>
    <w:p w14:paraId="042CB9A2" w14:textId="77777777" w:rsidR="00934CF6" w:rsidRDefault="00934CF6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2235"/>
        <w:gridCol w:w="2723"/>
        <w:gridCol w:w="396"/>
        <w:gridCol w:w="908"/>
        <w:gridCol w:w="2093"/>
      </w:tblGrid>
      <w:tr w:rsidR="00934CF6" w:rsidRPr="001D37F0" w14:paraId="0667AE15" w14:textId="77777777" w:rsidTr="00A254A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5B8E8A97" w14:textId="77777777" w:rsidR="00934CF6" w:rsidRPr="001D37F0" w:rsidRDefault="00934CF6" w:rsidP="00A83C02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934CF6" w:rsidRPr="001D37F0" w14:paraId="32036017" w14:textId="77777777" w:rsidTr="00A254A1">
        <w:trPr>
          <w:trHeight w:val="397"/>
        </w:trPr>
        <w:tc>
          <w:tcPr>
            <w:tcW w:w="1304" w:type="dxa"/>
            <w:vAlign w:val="center"/>
          </w:tcPr>
          <w:p w14:paraId="528E0C55" w14:textId="77777777" w:rsidR="00934CF6" w:rsidRPr="001D37F0" w:rsidRDefault="00934CF6" w:rsidP="00A83C02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2"/>
            <w:vAlign w:val="center"/>
          </w:tcPr>
          <w:p w14:paraId="2E7BF544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647D0A1E" w14:textId="77777777" w:rsidR="00934CF6" w:rsidRPr="001D37F0" w:rsidRDefault="00934CF6" w:rsidP="00A83C02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2BFA07A0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</w:p>
        </w:tc>
      </w:tr>
      <w:tr w:rsidR="00934CF6" w:rsidRPr="001D37F0" w14:paraId="25182F6C" w14:textId="77777777" w:rsidTr="00A254A1">
        <w:trPr>
          <w:trHeight w:val="397"/>
        </w:trPr>
        <w:tc>
          <w:tcPr>
            <w:tcW w:w="1304" w:type="dxa"/>
            <w:vAlign w:val="center"/>
          </w:tcPr>
          <w:p w14:paraId="468A1976" w14:textId="77777777" w:rsidR="00934CF6" w:rsidRPr="001D37F0" w:rsidRDefault="00934CF6" w:rsidP="00A83C02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2"/>
            <w:vAlign w:val="center"/>
          </w:tcPr>
          <w:p w14:paraId="3AFFAC2B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enggaraan dan Kesinambungan Hidup</w:t>
            </w:r>
          </w:p>
        </w:tc>
        <w:tc>
          <w:tcPr>
            <w:tcW w:w="1304" w:type="dxa"/>
            <w:gridSpan w:val="2"/>
            <w:vAlign w:val="center"/>
          </w:tcPr>
          <w:p w14:paraId="7D7CC176" w14:textId="77777777" w:rsidR="00934CF6" w:rsidRPr="001D37F0" w:rsidRDefault="00934CF6" w:rsidP="00A83C02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3616D5E3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</w:p>
        </w:tc>
      </w:tr>
      <w:tr w:rsidR="00934CF6" w:rsidRPr="001D37F0" w14:paraId="63A0700C" w14:textId="77777777" w:rsidTr="00A254A1">
        <w:trPr>
          <w:trHeight w:val="397"/>
        </w:trPr>
        <w:tc>
          <w:tcPr>
            <w:tcW w:w="1304" w:type="dxa"/>
            <w:vAlign w:val="center"/>
          </w:tcPr>
          <w:p w14:paraId="2BE0006D" w14:textId="77777777" w:rsidR="00934CF6" w:rsidRPr="001D37F0" w:rsidRDefault="00934CF6" w:rsidP="00A83C02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2"/>
            <w:vAlign w:val="center"/>
          </w:tcPr>
          <w:p w14:paraId="4B7D264C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Ekosistem</w:t>
            </w:r>
          </w:p>
        </w:tc>
        <w:tc>
          <w:tcPr>
            <w:tcW w:w="1304" w:type="dxa"/>
            <w:gridSpan w:val="2"/>
            <w:vAlign w:val="center"/>
          </w:tcPr>
          <w:p w14:paraId="1B32FD24" w14:textId="77777777" w:rsidR="00934CF6" w:rsidRPr="001D37F0" w:rsidRDefault="00934CF6" w:rsidP="00A83C02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0E260527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</w:p>
        </w:tc>
      </w:tr>
      <w:tr w:rsidR="00934CF6" w:rsidRPr="001D37F0" w14:paraId="797696AC" w14:textId="77777777" w:rsidTr="00A254A1">
        <w:trPr>
          <w:trHeight w:val="397"/>
        </w:trPr>
        <w:tc>
          <w:tcPr>
            <w:tcW w:w="1304" w:type="dxa"/>
            <w:vAlign w:val="center"/>
          </w:tcPr>
          <w:p w14:paraId="1CF7761F" w14:textId="77777777" w:rsidR="00934CF6" w:rsidRPr="001D37F0" w:rsidRDefault="00934CF6" w:rsidP="00A83C02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2"/>
            <w:vAlign w:val="center"/>
          </w:tcPr>
          <w:p w14:paraId="5C7B3D1B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aling Bersandaran dan Interaksi antara Organisma dan antara Organisma dengan Persekitaran</w:t>
            </w:r>
          </w:p>
        </w:tc>
        <w:tc>
          <w:tcPr>
            <w:tcW w:w="1304" w:type="dxa"/>
            <w:gridSpan w:val="2"/>
            <w:vAlign w:val="center"/>
          </w:tcPr>
          <w:p w14:paraId="7EE41756" w14:textId="77777777" w:rsidR="00934CF6" w:rsidRPr="001D37F0" w:rsidRDefault="00934CF6" w:rsidP="00A83C02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0F6038FA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</w:p>
        </w:tc>
      </w:tr>
      <w:tr w:rsidR="00934CF6" w:rsidRPr="001D37F0" w14:paraId="0F9778F6" w14:textId="77777777" w:rsidTr="00A254A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557F4C1B" w14:textId="77777777" w:rsidR="00934CF6" w:rsidRPr="001D37F0" w:rsidRDefault="00934CF6" w:rsidP="00A83C02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934CF6" w:rsidRPr="001D37F0" w14:paraId="26AA1C53" w14:textId="77777777" w:rsidTr="00A254A1">
        <w:tc>
          <w:tcPr>
            <w:tcW w:w="9659" w:type="dxa"/>
            <w:gridSpan w:val="6"/>
          </w:tcPr>
          <w:p w14:paraId="41081DFB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6F72EAE4" w14:textId="5158F783" w:rsidR="00934CF6" w:rsidRPr="00807946" w:rsidRDefault="00934CF6" w:rsidP="00A83C02">
            <w:pPr>
              <w:pStyle w:val="ListParagraph"/>
              <w:numPr>
                <w:ilvl w:val="0"/>
                <w:numId w:val="15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enjelaskan lima istilah dalam saling bersandaran antara benda hidup dan persekitaran untuk keseimbangan ekosistem.</w:t>
            </w:r>
          </w:p>
        </w:tc>
      </w:tr>
      <w:tr w:rsidR="00934CF6" w:rsidRPr="001D37F0" w14:paraId="0652928B" w14:textId="77777777" w:rsidTr="00A254A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670D5A6A" w14:textId="77777777" w:rsidR="00934CF6" w:rsidRPr="001D37F0" w:rsidRDefault="00934CF6" w:rsidP="00A83C02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934CF6" w:rsidRPr="001D37F0" w14:paraId="451C8B95" w14:textId="77777777" w:rsidTr="00A254A1">
        <w:trPr>
          <w:trHeight w:val="735"/>
        </w:trPr>
        <w:tc>
          <w:tcPr>
            <w:tcW w:w="9659" w:type="dxa"/>
            <w:gridSpan w:val="6"/>
          </w:tcPr>
          <w:p w14:paraId="28CC7F8B" w14:textId="77777777" w:rsidR="00934CF6" w:rsidRPr="001D37F0" w:rsidRDefault="00934CF6" w:rsidP="00A83C02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73769B48" w14:textId="36A8474A" w:rsidR="00934CF6" w:rsidRDefault="00934CF6" w:rsidP="00A254A1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Guru </w:t>
            </w:r>
            <w:r w:rsidR="00A254A1">
              <w:rPr>
                <w:sz w:val="24"/>
                <w:szCs w:val="24"/>
                <w:lang w:val="en-US"/>
              </w:rPr>
              <w:t xml:space="preserve">mengimbas kod QR Video Tutorial Habitat, Spesies dan Populasi (buku </w:t>
            </w:r>
            <w:r w:rsidR="00C42D5B">
              <w:rPr>
                <w:sz w:val="24"/>
                <w:szCs w:val="24"/>
                <w:lang w:val="en-US"/>
              </w:rPr>
              <w:t>Target</w:t>
            </w:r>
            <w:r w:rsidR="00A254A1">
              <w:rPr>
                <w:sz w:val="24"/>
                <w:szCs w:val="24"/>
                <w:lang w:val="en-US"/>
              </w:rPr>
              <w:t xml:space="preserve"> PBD Sains Tingkatan </w:t>
            </w:r>
            <w:r w:rsidR="00C42D5B">
              <w:rPr>
                <w:sz w:val="24"/>
                <w:szCs w:val="24"/>
                <w:lang w:val="en-US"/>
              </w:rPr>
              <w:t>2</w:t>
            </w:r>
            <w:r w:rsidR="00A254A1">
              <w:rPr>
                <w:sz w:val="24"/>
                <w:szCs w:val="24"/>
                <w:lang w:val="en-US"/>
              </w:rPr>
              <w:t xml:space="preserve"> halaman 1</w:t>
            </w:r>
            <w:r w:rsidR="00C42D5B">
              <w:rPr>
                <w:sz w:val="24"/>
                <w:szCs w:val="24"/>
                <w:lang w:val="en-US"/>
              </w:rPr>
              <w:t>3</w:t>
            </w:r>
            <w:r w:rsidR="00A254A1">
              <w:rPr>
                <w:sz w:val="24"/>
                <w:szCs w:val="24"/>
                <w:lang w:val="en-US"/>
              </w:rPr>
              <w:t>) dan menayangkan video tersebut kepada murid.</w:t>
            </w:r>
          </w:p>
          <w:p w14:paraId="34553D47" w14:textId="541588B0" w:rsidR="00A254A1" w:rsidRPr="00013A3D" w:rsidRDefault="00A254A1" w:rsidP="00A254A1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memberikan perhatian terhadap video tersebut di dalam kelas.</w:t>
            </w:r>
          </w:p>
        </w:tc>
      </w:tr>
      <w:tr w:rsidR="00934CF6" w:rsidRPr="001D37F0" w14:paraId="5AD3F390" w14:textId="77777777" w:rsidTr="00A254A1">
        <w:trPr>
          <w:trHeight w:val="548"/>
        </w:trPr>
        <w:tc>
          <w:tcPr>
            <w:tcW w:w="9659" w:type="dxa"/>
            <w:gridSpan w:val="6"/>
            <w:tcBorders>
              <w:bottom w:val="nil"/>
            </w:tcBorders>
          </w:tcPr>
          <w:p w14:paraId="7323B535" w14:textId="77777777" w:rsidR="00934CF6" w:rsidRPr="001D37F0" w:rsidRDefault="00934CF6" w:rsidP="00A83C02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3BEBA98A" w14:textId="7EC7233C" w:rsidR="00934CF6" w:rsidRPr="00013A3D" w:rsidRDefault="00934CF6" w:rsidP="00A83C02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dibahagikan kepada beberapa kumpulan.</w:t>
            </w:r>
          </w:p>
        </w:tc>
      </w:tr>
      <w:tr w:rsidR="00A254A1" w:rsidRPr="001D37F0" w14:paraId="138E8A28" w14:textId="77777777" w:rsidTr="00A254A1">
        <w:trPr>
          <w:trHeight w:val="595"/>
        </w:trPr>
        <w:tc>
          <w:tcPr>
            <w:tcW w:w="3539" w:type="dxa"/>
            <w:gridSpan w:val="2"/>
            <w:tcBorders>
              <w:top w:val="nil"/>
              <w:bottom w:val="nil"/>
              <w:right w:val="nil"/>
            </w:tcBorders>
          </w:tcPr>
          <w:p w14:paraId="0C11F957" w14:textId="77777777" w:rsidR="00934CF6" w:rsidRPr="00934CF6" w:rsidRDefault="00934CF6" w:rsidP="00A83C02">
            <w:pPr>
              <w:pStyle w:val="ListParagraph"/>
              <w:numPr>
                <w:ilvl w:val="0"/>
                <w:numId w:val="18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A: Ekosistem</w:t>
            </w:r>
          </w:p>
          <w:p w14:paraId="2F28D7C2" w14:textId="2E4333B5" w:rsidR="00934CF6" w:rsidRPr="00013A3D" w:rsidRDefault="00934CF6" w:rsidP="00A83C02">
            <w:pPr>
              <w:pStyle w:val="ListParagraph"/>
              <w:numPr>
                <w:ilvl w:val="0"/>
                <w:numId w:val="18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B: Komuniti</w:t>
            </w:r>
          </w:p>
        </w:tc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D7CA9AB" w14:textId="77777777" w:rsidR="00934CF6" w:rsidRPr="00934CF6" w:rsidRDefault="00934CF6" w:rsidP="00A83C02">
            <w:pPr>
              <w:pStyle w:val="ListParagraph"/>
              <w:numPr>
                <w:ilvl w:val="0"/>
                <w:numId w:val="18"/>
              </w:numPr>
              <w:ind w:left="357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C: Populasi</w:t>
            </w:r>
          </w:p>
          <w:p w14:paraId="469AFD74" w14:textId="5676D8EC" w:rsidR="00934CF6" w:rsidRPr="00013A3D" w:rsidRDefault="00934CF6" w:rsidP="00A83C02">
            <w:pPr>
              <w:pStyle w:val="ListParagraph"/>
              <w:numPr>
                <w:ilvl w:val="0"/>
                <w:numId w:val="18"/>
              </w:numPr>
              <w:ind w:left="357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D: Habitat</w:t>
            </w:r>
          </w:p>
        </w:tc>
        <w:tc>
          <w:tcPr>
            <w:tcW w:w="3001" w:type="dxa"/>
            <w:gridSpan w:val="2"/>
            <w:tcBorders>
              <w:top w:val="nil"/>
              <w:left w:val="nil"/>
              <w:bottom w:val="nil"/>
            </w:tcBorders>
          </w:tcPr>
          <w:p w14:paraId="42FA334B" w14:textId="3842C631" w:rsidR="00934CF6" w:rsidRPr="00013A3D" w:rsidRDefault="00934CF6" w:rsidP="00A83C02">
            <w:pPr>
              <w:pStyle w:val="ListParagraph"/>
              <w:numPr>
                <w:ilvl w:val="0"/>
                <w:numId w:val="18"/>
              </w:numPr>
              <w:ind w:left="357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E: Spesies</w:t>
            </w:r>
          </w:p>
        </w:tc>
      </w:tr>
      <w:tr w:rsidR="00934CF6" w:rsidRPr="001D37F0" w14:paraId="032EF243" w14:textId="77777777" w:rsidTr="00A254A1">
        <w:trPr>
          <w:trHeight w:val="930"/>
        </w:trPr>
        <w:tc>
          <w:tcPr>
            <w:tcW w:w="9659" w:type="dxa"/>
            <w:gridSpan w:val="6"/>
            <w:tcBorders>
              <w:top w:val="nil"/>
            </w:tcBorders>
          </w:tcPr>
          <w:p w14:paraId="12DB7F24" w14:textId="77777777" w:rsidR="00934CF6" w:rsidRPr="00934CF6" w:rsidRDefault="00934CF6" w:rsidP="00A83C02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etiap kumpulan diberi masa 10 minit untuk melakukan kajian.</w:t>
            </w:r>
          </w:p>
          <w:p w14:paraId="5C49F06E" w14:textId="77777777" w:rsidR="00934CF6" w:rsidRPr="00934CF6" w:rsidRDefault="00934CF6" w:rsidP="00A83C02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orang murid (Pakar) dari kumpulan A dihantar untuk tampil ke depan dan duduk di atas kerusi di depan kelas.</w:t>
            </w:r>
          </w:p>
          <w:p w14:paraId="232993A6" w14:textId="77777777" w:rsidR="00934CF6" w:rsidRPr="00934CF6" w:rsidRDefault="00934CF6" w:rsidP="00A83C02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‘Pakar’ tersebut hendaklah menjawab semua soalan yang dikemukakan dalam masa 5 minit.</w:t>
            </w:r>
          </w:p>
          <w:p w14:paraId="73FE7081" w14:textId="588D79B5" w:rsidR="00934CF6" w:rsidRPr="00013A3D" w:rsidRDefault="00934CF6" w:rsidP="00A83C02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‘Pakar’ dari kumpulan lain akan mengambil giliran untuk menjawab soalan dalam bidang kajian mereka.</w:t>
            </w:r>
          </w:p>
        </w:tc>
      </w:tr>
      <w:tr w:rsidR="00934CF6" w:rsidRPr="001D37F0" w14:paraId="5F3E110A" w14:textId="77777777" w:rsidTr="00A254A1">
        <w:trPr>
          <w:trHeight w:val="627"/>
        </w:trPr>
        <w:tc>
          <w:tcPr>
            <w:tcW w:w="9659" w:type="dxa"/>
            <w:gridSpan w:val="6"/>
          </w:tcPr>
          <w:p w14:paraId="3B10AF4F" w14:textId="77777777" w:rsidR="00934CF6" w:rsidRDefault="00934CF6" w:rsidP="00A83C02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0A2241AC" w14:textId="1D6230D5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A254A1">
              <w:rPr>
                <w:sz w:val="24"/>
                <w:szCs w:val="24"/>
                <w:lang w:val="en-US"/>
              </w:rPr>
              <w:t>1 dan 2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DB5FE1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Sains Tingkatan 2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A254A1">
              <w:rPr>
                <w:sz w:val="24"/>
                <w:szCs w:val="24"/>
                <w:lang w:val="en-US"/>
              </w:rPr>
              <w:t>1</w:t>
            </w:r>
            <w:r w:rsidR="00DB5FE1">
              <w:rPr>
                <w:sz w:val="24"/>
                <w:szCs w:val="24"/>
                <w:lang w:val="en-US"/>
              </w:rPr>
              <w:t>5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934CF6" w:rsidRPr="001D37F0" w14:paraId="5C5784A9" w14:textId="77777777" w:rsidTr="00A254A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6B209741" w14:textId="77777777" w:rsidR="00934CF6" w:rsidRPr="001D37F0" w:rsidRDefault="00934CF6" w:rsidP="00A83C02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934CF6" w:rsidRPr="001D37F0" w14:paraId="448383FD" w14:textId="77777777" w:rsidTr="00DB5FE1">
        <w:trPr>
          <w:trHeight w:val="2364"/>
        </w:trPr>
        <w:tc>
          <w:tcPr>
            <w:tcW w:w="9659" w:type="dxa"/>
            <w:gridSpan w:val="6"/>
          </w:tcPr>
          <w:p w14:paraId="24891E8A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3B655120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38E60CEC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6C8A7A78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</w:p>
          <w:p w14:paraId="17894B67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091E6100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34D8105" w14:textId="77777777" w:rsidR="00934CF6" w:rsidRDefault="00934CF6" w:rsidP="00A83C02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A254A1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DB5FE1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6D7BE16A" w14:textId="1C8D20C9" w:rsidR="00DB5FE1" w:rsidRPr="001D37F0" w:rsidRDefault="00DB5FE1" w:rsidP="00A83C02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7E27E524" w14:textId="77777777" w:rsidR="00934CF6" w:rsidRDefault="00934CF6"/>
    <w:tbl>
      <w:tblPr>
        <w:tblStyle w:val="TableGrid"/>
        <w:tblW w:w="9659" w:type="dxa"/>
        <w:tblLook w:val="04A0" w:firstRow="1" w:lastRow="0" w:firstColumn="1" w:lastColumn="0" w:noHBand="0" w:noVBand="1"/>
      </w:tblPr>
      <w:tblGrid>
        <w:gridCol w:w="1304"/>
        <w:gridCol w:w="1915"/>
        <w:gridCol w:w="3043"/>
        <w:gridCol w:w="177"/>
        <w:gridCol w:w="1127"/>
        <w:gridCol w:w="2093"/>
      </w:tblGrid>
      <w:tr w:rsidR="00BB5166" w:rsidRPr="001D37F0" w14:paraId="37C3E268" w14:textId="77777777" w:rsidTr="00D762CD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1A5B3318" w14:textId="77777777" w:rsidR="00BB5166" w:rsidRPr="001D37F0" w:rsidRDefault="00BB5166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BB5166" w:rsidRPr="001D37F0" w14:paraId="73D24073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70D17C95" w14:textId="77777777" w:rsidR="00BB5166" w:rsidRPr="001D37F0" w:rsidRDefault="00BB516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2"/>
            <w:vAlign w:val="center"/>
          </w:tcPr>
          <w:p w14:paraId="2FA540F0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71B904BC" w14:textId="77777777" w:rsidR="00BB5166" w:rsidRPr="001D37F0" w:rsidRDefault="00BB516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61F7A06C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BB5166" w:rsidRPr="001D37F0" w14:paraId="6E3A1ACF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63FF6739" w14:textId="77777777" w:rsidR="00BB5166" w:rsidRPr="001D37F0" w:rsidRDefault="00BB5166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2"/>
            <w:vAlign w:val="center"/>
          </w:tcPr>
          <w:p w14:paraId="5827E1D4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enggaraan dan Kesinambungan Hidup</w:t>
            </w:r>
          </w:p>
        </w:tc>
        <w:tc>
          <w:tcPr>
            <w:tcW w:w="1304" w:type="dxa"/>
            <w:gridSpan w:val="2"/>
            <w:vAlign w:val="center"/>
          </w:tcPr>
          <w:p w14:paraId="0D0F5FFB" w14:textId="77777777" w:rsidR="00BB5166" w:rsidRPr="001D37F0" w:rsidRDefault="00BB516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21E1CB1F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BB5166" w:rsidRPr="001D37F0" w14:paraId="4DB5C258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46235A08" w14:textId="77777777" w:rsidR="00BB5166" w:rsidRPr="001D37F0" w:rsidRDefault="00BB5166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2"/>
            <w:vAlign w:val="center"/>
          </w:tcPr>
          <w:p w14:paraId="5541AEDC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Ekosistem</w:t>
            </w:r>
          </w:p>
        </w:tc>
        <w:tc>
          <w:tcPr>
            <w:tcW w:w="1304" w:type="dxa"/>
            <w:gridSpan w:val="2"/>
            <w:vAlign w:val="center"/>
          </w:tcPr>
          <w:p w14:paraId="53DE127A" w14:textId="77777777" w:rsidR="00BB5166" w:rsidRPr="001D37F0" w:rsidRDefault="00BB516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0977A306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BB5166" w:rsidRPr="001D37F0" w14:paraId="49CD9568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50ED8767" w14:textId="77777777" w:rsidR="00BB5166" w:rsidRPr="001D37F0" w:rsidRDefault="00BB5166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2"/>
            <w:vAlign w:val="center"/>
          </w:tcPr>
          <w:p w14:paraId="437067AA" w14:textId="7D53C179" w:rsidR="00BB5166" w:rsidRPr="001D37F0" w:rsidRDefault="00FE6AA2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aling Bersandaran dan Interaksi antara Organisma dan antara Organisma dengan Persekitaran</w:t>
            </w:r>
          </w:p>
        </w:tc>
        <w:tc>
          <w:tcPr>
            <w:tcW w:w="1304" w:type="dxa"/>
            <w:gridSpan w:val="2"/>
            <w:vAlign w:val="center"/>
          </w:tcPr>
          <w:p w14:paraId="4A45B827" w14:textId="77777777" w:rsidR="00BB5166" w:rsidRPr="001D37F0" w:rsidRDefault="00BB516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6FB69060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BB5166" w:rsidRPr="001D37F0" w14:paraId="108EFEC0" w14:textId="77777777" w:rsidTr="00D762CD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6EE98B39" w14:textId="77777777" w:rsidR="00BB5166" w:rsidRPr="001D37F0" w:rsidRDefault="00BB5166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BB5166" w:rsidRPr="001D37F0" w14:paraId="70E39AB8" w14:textId="77777777" w:rsidTr="00D762CD">
        <w:tc>
          <w:tcPr>
            <w:tcW w:w="9659" w:type="dxa"/>
            <w:gridSpan w:val="6"/>
          </w:tcPr>
          <w:p w14:paraId="58CFB4BC" w14:textId="77777777" w:rsidR="00BB5166" w:rsidRPr="001D37F0" w:rsidRDefault="00BB5166" w:rsidP="00C42D5B">
            <w:pPr>
              <w:jc w:val="both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335577D9" w14:textId="3BD06B3C" w:rsidR="00BB5166" w:rsidRPr="00807946" w:rsidRDefault="00FE6AA2" w:rsidP="00C42D5B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Berkomunikasi mengenai </w:t>
            </w:r>
            <w:r w:rsidR="00934CF6">
              <w:rPr>
                <w:sz w:val="24"/>
                <w:szCs w:val="24"/>
                <w:lang w:val="en-US"/>
              </w:rPr>
              <w:t xml:space="preserve">empat </w:t>
            </w:r>
            <w:r>
              <w:rPr>
                <w:sz w:val="24"/>
                <w:szCs w:val="24"/>
                <w:lang w:val="en-US"/>
              </w:rPr>
              <w:t>contoh interaksi antara organisma dan mengaplikasi interaksi tersebut dalam kehidupan harian.</w:t>
            </w:r>
          </w:p>
        </w:tc>
      </w:tr>
      <w:tr w:rsidR="00BB5166" w:rsidRPr="001D37F0" w14:paraId="0C29FB65" w14:textId="77777777" w:rsidTr="00D762CD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66B36B58" w14:textId="77777777" w:rsidR="00BB5166" w:rsidRPr="001D37F0" w:rsidRDefault="00BB5166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BB5166" w:rsidRPr="001D37F0" w14:paraId="40674C35" w14:textId="77777777" w:rsidTr="00D762CD">
        <w:trPr>
          <w:trHeight w:val="735"/>
        </w:trPr>
        <w:tc>
          <w:tcPr>
            <w:tcW w:w="9659" w:type="dxa"/>
            <w:gridSpan w:val="6"/>
          </w:tcPr>
          <w:p w14:paraId="419DFECC" w14:textId="77777777" w:rsidR="00BB5166" w:rsidRPr="001D37F0" w:rsidRDefault="00BB5166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32FE58C4" w14:textId="77777777" w:rsidR="00013A3D" w:rsidRDefault="00BB5166" w:rsidP="00A254A1">
            <w:pPr>
              <w:pStyle w:val="ListParagraph"/>
              <w:numPr>
                <w:ilvl w:val="0"/>
                <w:numId w:val="26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Guru </w:t>
            </w:r>
            <w:r w:rsidR="00013A3D">
              <w:rPr>
                <w:sz w:val="24"/>
                <w:szCs w:val="24"/>
                <w:lang w:val="en-US"/>
              </w:rPr>
              <w:t>menunjukkan jenis interaksi antara organisma di dalam buku teks halaman 33, 34 dan 35 sambil menerangkannya kepada murid-murid.</w:t>
            </w:r>
          </w:p>
          <w:p w14:paraId="196B31EF" w14:textId="72F96DD9" w:rsidR="00013A3D" w:rsidRPr="00013A3D" w:rsidRDefault="00013A3D" w:rsidP="00A254A1">
            <w:pPr>
              <w:pStyle w:val="ListParagraph"/>
              <w:numPr>
                <w:ilvl w:val="0"/>
                <w:numId w:val="26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uru dan murid bersoal jawab untuk menguji tahap pengetahuan murid.</w:t>
            </w:r>
          </w:p>
        </w:tc>
      </w:tr>
      <w:tr w:rsidR="00BB5166" w:rsidRPr="001D37F0" w14:paraId="0FD6AD08" w14:textId="77777777" w:rsidTr="00A254A1">
        <w:trPr>
          <w:trHeight w:val="930"/>
        </w:trPr>
        <w:tc>
          <w:tcPr>
            <w:tcW w:w="9659" w:type="dxa"/>
            <w:gridSpan w:val="6"/>
            <w:tcBorders>
              <w:bottom w:val="nil"/>
            </w:tcBorders>
          </w:tcPr>
          <w:p w14:paraId="55E35170" w14:textId="77777777" w:rsidR="00BB5166" w:rsidRPr="001D37F0" w:rsidRDefault="00BB5166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4F767E43" w14:textId="41E370D1" w:rsidR="00FE6AA2" w:rsidRPr="00013A3D" w:rsidRDefault="00BB5166" w:rsidP="00A254A1">
            <w:pPr>
              <w:pStyle w:val="ListParagraph"/>
              <w:numPr>
                <w:ilvl w:val="0"/>
                <w:numId w:val="2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dibahagikan kepada beberapa kumpulan</w:t>
            </w:r>
            <w:r w:rsidR="00FE6AA2">
              <w:rPr>
                <w:sz w:val="24"/>
                <w:szCs w:val="24"/>
                <w:lang w:val="en-US"/>
              </w:rPr>
              <w:t xml:space="preserve"> dengan bilangan 5 orang ahli. Murid dalam kumpulan dilabel dengan nombor.</w:t>
            </w:r>
          </w:p>
        </w:tc>
      </w:tr>
      <w:tr w:rsidR="00013A3D" w:rsidRPr="001D37F0" w14:paraId="7DBA91D2" w14:textId="77777777" w:rsidTr="00A254A1">
        <w:trPr>
          <w:trHeight w:val="595"/>
        </w:trPr>
        <w:tc>
          <w:tcPr>
            <w:tcW w:w="3219" w:type="dxa"/>
            <w:gridSpan w:val="2"/>
            <w:tcBorders>
              <w:top w:val="nil"/>
              <w:bottom w:val="nil"/>
              <w:right w:val="nil"/>
            </w:tcBorders>
          </w:tcPr>
          <w:p w14:paraId="337731F7" w14:textId="77777777" w:rsidR="00013A3D" w:rsidRPr="00013A3D" w:rsidRDefault="00013A3D" w:rsidP="00A254A1">
            <w:pPr>
              <w:pStyle w:val="ListParagraph"/>
              <w:numPr>
                <w:ilvl w:val="0"/>
                <w:numId w:val="28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tualisme</w:t>
            </w:r>
          </w:p>
          <w:p w14:paraId="1C8469DE" w14:textId="4D0F9B3E" w:rsidR="00013A3D" w:rsidRPr="00013A3D" w:rsidRDefault="00013A3D" w:rsidP="00A254A1">
            <w:pPr>
              <w:pStyle w:val="ListParagraph"/>
              <w:numPr>
                <w:ilvl w:val="0"/>
                <w:numId w:val="28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omensalisme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BA8775" w14:textId="77777777" w:rsidR="00013A3D" w:rsidRPr="00013A3D" w:rsidRDefault="00013A3D" w:rsidP="00A254A1">
            <w:pPr>
              <w:pStyle w:val="ListParagraph"/>
              <w:numPr>
                <w:ilvl w:val="0"/>
                <w:numId w:val="28"/>
              </w:numPr>
              <w:ind w:left="357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arasitisme</w:t>
            </w:r>
          </w:p>
          <w:p w14:paraId="1EDE18C8" w14:textId="2D983E6A" w:rsidR="00013A3D" w:rsidRPr="00013A3D" w:rsidRDefault="00013A3D" w:rsidP="00A254A1">
            <w:pPr>
              <w:pStyle w:val="ListParagraph"/>
              <w:numPr>
                <w:ilvl w:val="0"/>
                <w:numId w:val="28"/>
              </w:numPr>
              <w:ind w:left="357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angsa-pemangsa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  <w:bottom w:val="nil"/>
            </w:tcBorders>
          </w:tcPr>
          <w:p w14:paraId="7EC24413" w14:textId="1746C57B" w:rsidR="00013A3D" w:rsidRPr="00013A3D" w:rsidRDefault="00013A3D" w:rsidP="00A254A1">
            <w:pPr>
              <w:pStyle w:val="ListParagraph"/>
              <w:numPr>
                <w:ilvl w:val="0"/>
                <w:numId w:val="28"/>
              </w:numPr>
              <w:ind w:left="357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ersaingan</w:t>
            </w:r>
          </w:p>
        </w:tc>
      </w:tr>
      <w:tr w:rsidR="00013A3D" w:rsidRPr="001D37F0" w14:paraId="46A785A1" w14:textId="77777777" w:rsidTr="00A254A1">
        <w:trPr>
          <w:trHeight w:val="930"/>
        </w:trPr>
        <w:tc>
          <w:tcPr>
            <w:tcW w:w="9659" w:type="dxa"/>
            <w:gridSpan w:val="6"/>
            <w:tcBorders>
              <w:top w:val="nil"/>
            </w:tcBorders>
          </w:tcPr>
          <w:p w14:paraId="13463494" w14:textId="77777777" w:rsidR="00013A3D" w:rsidRDefault="00013A3D" w:rsidP="00A254A1">
            <w:pPr>
              <w:pStyle w:val="ListParagraph"/>
              <w:numPr>
                <w:ilvl w:val="0"/>
                <w:numId w:val="2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rid dikumpulkan mengikut nombor masing-masing.</w:t>
            </w:r>
          </w:p>
          <w:p w14:paraId="075BCD7D" w14:textId="77777777" w:rsidR="00013A3D" w:rsidRDefault="00013A3D" w:rsidP="00A254A1">
            <w:pPr>
              <w:pStyle w:val="ListParagraph"/>
              <w:numPr>
                <w:ilvl w:val="0"/>
                <w:numId w:val="2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rid diberikan tugasan oleh guru mengikut kumpulan untuk membincangkan interaksi antara organisma.</w:t>
            </w:r>
          </w:p>
          <w:p w14:paraId="67E6DEF8" w14:textId="77777777" w:rsidR="00013A3D" w:rsidRDefault="00013A3D" w:rsidP="00A254A1">
            <w:pPr>
              <w:pStyle w:val="ListParagraph"/>
              <w:numPr>
                <w:ilvl w:val="0"/>
                <w:numId w:val="2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alam kumpulan, murid perlu mempelajari, memahami dan membincangkan maklumat yang berkaitan dengan tugasan.</w:t>
            </w:r>
          </w:p>
          <w:p w14:paraId="38F91500" w14:textId="1F04B087" w:rsidR="00013A3D" w:rsidRPr="00013A3D" w:rsidRDefault="00013A3D" w:rsidP="00A254A1">
            <w:pPr>
              <w:pStyle w:val="ListParagraph"/>
              <w:numPr>
                <w:ilvl w:val="0"/>
                <w:numId w:val="27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13A3D">
              <w:rPr>
                <w:rFonts w:cstheme="minorHAnsi"/>
                <w:sz w:val="24"/>
                <w:szCs w:val="24"/>
                <w:lang w:val="en-US"/>
              </w:rPr>
              <w:t>Murid kembali ke kumpulan utama selepas tamat tempoh perbincangan untuk berkongsi maklumat yang diperoleh.</w:t>
            </w:r>
          </w:p>
        </w:tc>
      </w:tr>
      <w:tr w:rsidR="00BB5166" w:rsidRPr="001D37F0" w14:paraId="43906634" w14:textId="77777777" w:rsidTr="00D762CD">
        <w:trPr>
          <w:trHeight w:val="627"/>
        </w:trPr>
        <w:tc>
          <w:tcPr>
            <w:tcW w:w="9659" w:type="dxa"/>
            <w:gridSpan w:val="6"/>
          </w:tcPr>
          <w:p w14:paraId="39B8B378" w14:textId="77777777" w:rsidR="00BB5166" w:rsidRDefault="00BB516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7DC9D8D5" w14:textId="35E3E65F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C42D5B">
              <w:rPr>
                <w:sz w:val="24"/>
                <w:szCs w:val="24"/>
                <w:lang w:val="en-US"/>
              </w:rPr>
              <w:t>5, 6 dan 7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7E51FF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Sains Tingkatan 2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C42D5B">
              <w:rPr>
                <w:sz w:val="24"/>
                <w:szCs w:val="24"/>
                <w:lang w:val="en-US"/>
              </w:rPr>
              <w:t>1</w:t>
            </w:r>
            <w:r w:rsidR="007E51FF">
              <w:rPr>
                <w:sz w:val="24"/>
                <w:szCs w:val="24"/>
                <w:lang w:val="en-US"/>
              </w:rPr>
              <w:t>8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BB5166" w:rsidRPr="001D37F0" w14:paraId="4488F7C7" w14:textId="77777777" w:rsidTr="00D762CD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15ADB86D" w14:textId="77777777" w:rsidR="00BB5166" w:rsidRPr="001D37F0" w:rsidRDefault="00BB5166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BB5166" w:rsidRPr="001D37F0" w14:paraId="0B1BD4DD" w14:textId="77777777" w:rsidTr="007E51FF">
        <w:trPr>
          <w:trHeight w:val="2146"/>
        </w:trPr>
        <w:tc>
          <w:tcPr>
            <w:tcW w:w="9659" w:type="dxa"/>
            <w:gridSpan w:val="6"/>
          </w:tcPr>
          <w:p w14:paraId="55966063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04FCA0AB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6AAC6668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72E19D03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</w:p>
          <w:p w14:paraId="5451783F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547EE1FA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C8E2650" w14:textId="77777777" w:rsidR="00BB5166" w:rsidRDefault="00BB516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141BD735" w14:textId="1044D6F6" w:rsidR="007E51FF" w:rsidRPr="001D37F0" w:rsidRDefault="007E51FF" w:rsidP="00D762CD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16B93EE3" w14:textId="77777777" w:rsidR="00013A3D" w:rsidRDefault="00013A3D"/>
    <w:tbl>
      <w:tblPr>
        <w:tblStyle w:val="TableGrid"/>
        <w:tblW w:w="9659" w:type="dxa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013A3D" w:rsidRPr="001D37F0" w14:paraId="5D0E0EF3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0F05655B" w14:textId="77777777" w:rsidR="00013A3D" w:rsidRPr="001D37F0" w:rsidRDefault="00013A3D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013A3D" w:rsidRPr="001D37F0" w14:paraId="388B6A93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7F6077A2" w14:textId="77777777" w:rsidR="00013A3D" w:rsidRPr="001D37F0" w:rsidRDefault="00013A3D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32DA8F9E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05C46D5B" w14:textId="77777777" w:rsidR="00013A3D" w:rsidRPr="001D37F0" w:rsidRDefault="00013A3D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5BA3DE13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013A3D" w:rsidRPr="001D37F0" w14:paraId="69BED8B5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578463EA" w14:textId="77777777" w:rsidR="00013A3D" w:rsidRPr="001D37F0" w:rsidRDefault="00013A3D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0CF9F209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enggaraan dan Kesinambungan Hidup</w:t>
            </w:r>
          </w:p>
        </w:tc>
        <w:tc>
          <w:tcPr>
            <w:tcW w:w="1304" w:type="dxa"/>
            <w:vAlign w:val="center"/>
          </w:tcPr>
          <w:p w14:paraId="6BC6F791" w14:textId="77777777" w:rsidR="00013A3D" w:rsidRPr="001D37F0" w:rsidRDefault="00013A3D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4B146DA3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013A3D" w:rsidRPr="001D37F0" w14:paraId="0FFA18A4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598C976E" w14:textId="77777777" w:rsidR="00013A3D" w:rsidRPr="001D37F0" w:rsidRDefault="00013A3D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019A4496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Ekosistem</w:t>
            </w:r>
          </w:p>
        </w:tc>
        <w:tc>
          <w:tcPr>
            <w:tcW w:w="1304" w:type="dxa"/>
            <w:vAlign w:val="center"/>
          </w:tcPr>
          <w:p w14:paraId="1645D801" w14:textId="77777777" w:rsidR="00013A3D" w:rsidRPr="001D37F0" w:rsidRDefault="00013A3D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107C69F8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013A3D" w:rsidRPr="001D37F0" w14:paraId="5C938627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088FF6A1" w14:textId="77777777" w:rsidR="00013A3D" w:rsidRPr="001D37F0" w:rsidRDefault="00013A3D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15F52C4F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aling Bersandaran dan Interaksi antara Organisma dan antara Organisma dengan Persekitaran</w:t>
            </w:r>
          </w:p>
        </w:tc>
        <w:tc>
          <w:tcPr>
            <w:tcW w:w="1304" w:type="dxa"/>
            <w:vAlign w:val="center"/>
          </w:tcPr>
          <w:p w14:paraId="79B19C2A" w14:textId="77777777" w:rsidR="00013A3D" w:rsidRPr="001D37F0" w:rsidRDefault="00013A3D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2DC0E810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013A3D" w:rsidRPr="001D37F0" w14:paraId="4BE9142E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28E65EE" w14:textId="77777777" w:rsidR="00013A3D" w:rsidRPr="001D37F0" w:rsidRDefault="00013A3D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013A3D" w:rsidRPr="001D37F0" w14:paraId="5C13F47B" w14:textId="77777777" w:rsidTr="00D762CD">
        <w:tc>
          <w:tcPr>
            <w:tcW w:w="9659" w:type="dxa"/>
            <w:gridSpan w:val="4"/>
          </w:tcPr>
          <w:p w14:paraId="47B815CE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7C296BA8" w14:textId="32DD2E54" w:rsidR="00013A3D" w:rsidRPr="00807946" w:rsidRDefault="0015530C" w:rsidP="0015530C">
            <w:pPr>
              <w:pStyle w:val="ListParagraph"/>
              <w:numPr>
                <w:ilvl w:val="0"/>
                <w:numId w:val="19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encerakinkan empat faktor yang mempengaruhi saiz populasi dalam suatu ekosistem.</w:t>
            </w:r>
          </w:p>
        </w:tc>
      </w:tr>
      <w:tr w:rsidR="00013A3D" w:rsidRPr="001D37F0" w14:paraId="2E331463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0496F49E" w14:textId="77777777" w:rsidR="00013A3D" w:rsidRPr="001D37F0" w:rsidRDefault="00013A3D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013A3D" w:rsidRPr="001D37F0" w14:paraId="551EF1E2" w14:textId="77777777" w:rsidTr="00D762CD">
        <w:trPr>
          <w:trHeight w:val="735"/>
        </w:trPr>
        <w:tc>
          <w:tcPr>
            <w:tcW w:w="9659" w:type="dxa"/>
            <w:gridSpan w:val="4"/>
          </w:tcPr>
          <w:p w14:paraId="78A1DC46" w14:textId="77777777" w:rsidR="00013A3D" w:rsidRPr="001D37F0" w:rsidRDefault="00013A3D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0A1256DE" w14:textId="77777777" w:rsidR="00013A3D" w:rsidRDefault="00013A3D" w:rsidP="0015530C">
            <w:pPr>
              <w:pStyle w:val="ListParagraph"/>
              <w:numPr>
                <w:ilvl w:val="0"/>
                <w:numId w:val="20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Guru </w:t>
            </w:r>
            <w:r w:rsidR="0015530C">
              <w:rPr>
                <w:sz w:val="24"/>
                <w:szCs w:val="24"/>
                <w:lang w:val="en-US"/>
              </w:rPr>
              <w:t>menerangkan faktor yang mempengaruhi saiz populasi dalam suatu ekosistem di dalam kelas sambil merujuk buku teks halaman 37.</w:t>
            </w:r>
          </w:p>
          <w:p w14:paraId="46FF8F08" w14:textId="6E49225A" w:rsidR="0015530C" w:rsidRPr="00013A3D" w:rsidRDefault="0015530C" w:rsidP="0015530C">
            <w:pPr>
              <w:pStyle w:val="ListParagraph"/>
              <w:numPr>
                <w:ilvl w:val="0"/>
                <w:numId w:val="20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013A3D" w:rsidRPr="001D37F0" w14:paraId="1E93224D" w14:textId="77777777" w:rsidTr="00D762CD">
        <w:trPr>
          <w:trHeight w:val="930"/>
        </w:trPr>
        <w:tc>
          <w:tcPr>
            <w:tcW w:w="9659" w:type="dxa"/>
            <w:gridSpan w:val="4"/>
          </w:tcPr>
          <w:p w14:paraId="1F324BFC" w14:textId="77777777" w:rsidR="00013A3D" w:rsidRPr="001D37F0" w:rsidRDefault="00013A3D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6AB5D505" w14:textId="77777777" w:rsidR="00013A3D" w:rsidRPr="0015530C" w:rsidRDefault="0015530C" w:rsidP="0015530C">
            <w:pPr>
              <w:pStyle w:val="ListParagraph"/>
              <w:numPr>
                <w:ilvl w:val="0"/>
                <w:numId w:val="2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diminta oleh guru untuk menjalankan perbahasan bagi mengupas isu kawalan biologi lebih bermanfaat berbanding penggunaan baja kimia.</w:t>
            </w:r>
          </w:p>
          <w:p w14:paraId="1A33DE2C" w14:textId="77777777" w:rsidR="0015530C" w:rsidRDefault="0015530C" w:rsidP="0015530C">
            <w:pPr>
              <w:pStyle w:val="ListParagraph"/>
              <w:numPr>
                <w:ilvl w:val="0"/>
                <w:numId w:val="2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atu kumpulan murid dilantik oleh guru sebagai pihak pencadang, manakala satu kumpulan lagi sebagai pihak pembangkang.</w:t>
            </w:r>
          </w:p>
          <w:p w14:paraId="327F8004" w14:textId="77777777" w:rsidR="0015530C" w:rsidRDefault="0015530C" w:rsidP="0015530C">
            <w:pPr>
              <w:pStyle w:val="ListParagraph"/>
              <w:numPr>
                <w:ilvl w:val="0"/>
                <w:numId w:val="2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etiap kumpulan memilih tiga orang panel untuk membentangkan hujah.</w:t>
            </w:r>
          </w:p>
          <w:p w14:paraId="50B43A41" w14:textId="77777777" w:rsidR="0015530C" w:rsidRDefault="0015530C" w:rsidP="0015530C">
            <w:pPr>
              <w:pStyle w:val="ListParagraph"/>
              <w:numPr>
                <w:ilvl w:val="0"/>
                <w:numId w:val="2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etiap kumpulan berbincang bagi mengumpulkan hujah.</w:t>
            </w:r>
          </w:p>
          <w:p w14:paraId="4BE15553" w14:textId="3BD79757" w:rsidR="0015530C" w:rsidRPr="00CD492E" w:rsidRDefault="0015530C" w:rsidP="0015530C">
            <w:pPr>
              <w:pStyle w:val="ListParagraph"/>
              <w:numPr>
                <w:ilvl w:val="0"/>
                <w:numId w:val="2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hli kumpulan yang lain mencatat isi-isi penting yang dibentangkan oleh kedua-dua pihak dan membuat kesimpulan.</w:t>
            </w:r>
          </w:p>
        </w:tc>
      </w:tr>
      <w:tr w:rsidR="00013A3D" w:rsidRPr="001D37F0" w14:paraId="41692B0A" w14:textId="77777777" w:rsidTr="00D762CD">
        <w:trPr>
          <w:trHeight w:val="627"/>
        </w:trPr>
        <w:tc>
          <w:tcPr>
            <w:tcW w:w="9659" w:type="dxa"/>
            <w:gridSpan w:val="4"/>
          </w:tcPr>
          <w:p w14:paraId="0D97B2F3" w14:textId="77777777" w:rsidR="00013A3D" w:rsidRDefault="00013A3D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0FB8D8FD" w14:textId="5381C607" w:rsidR="00013A3D" w:rsidRPr="001D37F0" w:rsidRDefault="00013A3D" w:rsidP="0065495D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65495D">
              <w:rPr>
                <w:sz w:val="24"/>
                <w:szCs w:val="24"/>
                <w:lang w:val="en-US"/>
              </w:rPr>
              <w:t>8, 9, 10 dan 11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7E51FF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Sains Tingkatan 2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65495D">
              <w:rPr>
                <w:sz w:val="24"/>
                <w:szCs w:val="24"/>
                <w:lang w:val="en-US"/>
              </w:rPr>
              <w:t>1</w:t>
            </w:r>
            <w:r w:rsidR="007E51FF">
              <w:rPr>
                <w:sz w:val="24"/>
                <w:szCs w:val="24"/>
                <w:lang w:val="en-US"/>
              </w:rPr>
              <w:t>9</w:t>
            </w:r>
            <w:r w:rsidR="0015530C">
              <w:rPr>
                <w:sz w:val="24"/>
                <w:szCs w:val="24"/>
                <w:lang w:val="en-US"/>
              </w:rPr>
              <w:t xml:space="preserve"> dan </w:t>
            </w:r>
            <w:r w:rsidR="007E51FF">
              <w:rPr>
                <w:sz w:val="24"/>
                <w:szCs w:val="24"/>
                <w:lang w:val="en-US"/>
              </w:rPr>
              <w:t>20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013A3D" w:rsidRPr="001D37F0" w14:paraId="277AF902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AA50342" w14:textId="77777777" w:rsidR="00013A3D" w:rsidRPr="001D37F0" w:rsidRDefault="00013A3D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013A3D" w:rsidRPr="001D37F0" w14:paraId="251E4E94" w14:textId="77777777" w:rsidTr="007E51FF">
        <w:trPr>
          <w:trHeight w:val="2713"/>
        </w:trPr>
        <w:tc>
          <w:tcPr>
            <w:tcW w:w="9659" w:type="dxa"/>
            <w:gridSpan w:val="4"/>
          </w:tcPr>
          <w:p w14:paraId="33AF8949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70327AE7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5BA1D166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69EB1C08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</w:p>
          <w:p w14:paraId="7B9F40E9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278A1AF7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783933FE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458C954E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3DABA255" w14:textId="77777777" w:rsidR="00013A3D" w:rsidRDefault="00013A3D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3D4898E5" w14:textId="77777777" w:rsidR="007E51FF" w:rsidRPr="001D37F0" w:rsidRDefault="007E51FF" w:rsidP="00D762CD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4F04EFF2" w14:textId="77777777" w:rsidR="00BB5166" w:rsidRDefault="00BB5166"/>
    <w:tbl>
      <w:tblPr>
        <w:tblStyle w:val="TableGrid"/>
        <w:tblW w:w="9659" w:type="dxa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15530C" w:rsidRPr="001D37F0" w14:paraId="277E8118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0F6EC4BF" w14:textId="77777777" w:rsidR="0015530C" w:rsidRPr="001D37F0" w:rsidRDefault="0015530C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15530C" w:rsidRPr="001D37F0" w14:paraId="58FCFBF4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3B2B47EA" w14:textId="77777777" w:rsidR="0015530C" w:rsidRPr="001D37F0" w:rsidRDefault="0015530C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0672BFD1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B35664D" w14:textId="77777777" w:rsidR="0015530C" w:rsidRPr="001D37F0" w:rsidRDefault="0015530C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4AA28CB6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15530C" w:rsidRPr="001D37F0" w14:paraId="6C658CB6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7C5AB7AC" w14:textId="77777777" w:rsidR="0015530C" w:rsidRPr="001D37F0" w:rsidRDefault="0015530C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3F45413D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enggaraan dan Kesinambungan Hidup</w:t>
            </w:r>
          </w:p>
        </w:tc>
        <w:tc>
          <w:tcPr>
            <w:tcW w:w="1304" w:type="dxa"/>
            <w:vAlign w:val="center"/>
          </w:tcPr>
          <w:p w14:paraId="5EE48F75" w14:textId="77777777" w:rsidR="0015530C" w:rsidRPr="001D37F0" w:rsidRDefault="0015530C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01607498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15530C" w:rsidRPr="001D37F0" w14:paraId="0305DD38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0ED40361" w14:textId="77777777" w:rsidR="0015530C" w:rsidRPr="001D37F0" w:rsidRDefault="0015530C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76925669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Ekosistem</w:t>
            </w:r>
          </w:p>
        </w:tc>
        <w:tc>
          <w:tcPr>
            <w:tcW w:w="1304" w:type="dxa"/>
            <w:vAlign w:val="center"/>
          </w:tcPr>
          <w:p w14:paraId="6709E07F" w14:textId="77777777" w:rsidR="0015530C" w:rsidRPr="001D37F0" w:rsidRDefault="0015530C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00F646C6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15530C" w:rsidRPr="001D37F0" w14:paraId="195DBE47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1304652B" w14:textId="77777777" w:rsidR="0015530C" w:rsidRPr="001D37F0" w:rsidRDefault="0015530C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2AA9EDF6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aling Bersandaran dan Interaksi antara Organisma dan antara Organisma dengan Persekitaran</w:t>
            </w:r>
          </w:p>
        </w:tc>
        <w:tc>
          <w:tcPr>
            <w:tcW w:w="1304" w:type="dxa"/>
            <w:vAlign w:val="center"/>
          </w:tcPr>
          <w:p w14:paraId="541ABE8F" w14:textId="77777777" w:rsidR="0015530C" w:rsidRPr="001D37F0" w:rsidRDefault="0015530C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210D6162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15530C" w:rsidRPr="001D37F0" w14:paraId="4B4AB284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C595CD2" w14:textId="77777777" w:rsidR="0015530C" w:rsidRPr="001D37F0" w:rsidRDefault="0015530C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15530C" w:rsidRPr="001D37F0" w14:paraId="752B2AD0" w14:textId="77777777" w:rsidTr="00D762CD">
        <w:tc>
          <w:tcPr>
            <w:tcW w:w="9659" w:type="dxa"/>
            <w:gridSpan w:val="4"/>
          </w:tcPr>
          <w:p w14:paraId="0BAF3DB6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5CDF14BB" w14:textId="54C64296" w:rsidR="0015530C" w:rsidRPr="00807946" w:rsidRDefault="00A1668A" w:rsidP="00A1668A">
            <w:pPr>
              <w:pStyle w:val="ListParagraph"/>
              <w:numPr>
                <w:ilvl w:val="0"/>
                <w:numId w:val="22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eramalkan bagaimana tiga jenis perubahan dalam ekosistem mempengaruhi sumber yang ada dan keseimbangan antara populasi.</w:t>
            </w:r>
          </w:p>
        </w:tc>
      </w:tr>
      <w:tr w:rsidR="0015530C" w:rsidRPr="001D37F0" w14:paraId="3AB1B30F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4166873" w14:textId="77777777" w:rsidR="0015530C" w:rsidRPr="001D37F0" w:rsidRDefault="0015530C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15530C" w:rsidRPr="001D37F0" w14:paraId="3996F51A" w14:textId="77777777" w:rsidTr="00D762CD">
        <w:trPr>
          <w:trHeight w:val="735"/>
        </w:trPr>
        <w:tc>
          <w:tcPr>
            <w:tcW w:w="9659" w:type="dxa"/>
            <w:gridSpan w:val="4"/>
          </w:tcPr>
          <w:p w14:paraId="4E2F1187" w14:textId="77777777" w:rsidR="0015530C" w:rsidRPr="001D37F0" w:rsidRDefault="0015530C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0B9E05CD" w14:textId="77777777" w:rsidR="0015530C" w:rsidRDefault="0015530C" w:rsidP="00A1668A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Guru </w:t>
            </w:r>
            <w:r w:rsidR="00A1668A">
              <w:rPr>
                <w:sz w:val="24"/>
                <w:szCs w:val="24"/>
                <w:lang w:val="en-US"/>
              </w:rPr>
              <w:t>menunjukkan tiga jenis perubahan dalam ekosistem di dalam buku teks halaman 38</w:t>
            </w:r>
            <w:r w:rsidR="001B7065">
              <w:rPr>
                <w:sz w:val="24"/>
                <w:szCs w:val="24"/>
                <w:lang w:val="en-US"/>
              </w:rPr>
              <w:t>.</w:t>
            </w:r>
          </w:p>
          <w:p w14:paraId="30B20C84" w14:textId="78C5F5C7" w:rsidR="001B7065" w:rsidRPr="001B7065" w:rsidRDefault="001B7065" w:rsidP="001B7065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uru dan murid bersoal jawab untuk menguji tahap pengetahuan murid.</w:t>
            </w:r>
          </w:p>
        </w:tc>
      </w:tr>
      <w:tr w:rsidR="0015530C" w:rsidRPr="001D37F0" w14:paraId="17AB205A" w14:textId="77777777" w:rsidTr="00D762CD">
        <w:trPr>
          <w:trHeight w:val="930"/>
        </w:trPr>
        <w:tc>
          <w:tcPr>
            <w:tcW w:w="9659" w:type="dxa"/>
            <w:gridSpan w:val="4"/>
          </w:tcPr>
          <w:p w14:paraId="6F45B56B" w14:textId="77777777" w:rsidR="0015530C" w:rsidRPr="001D37F0" w:rsidRDefault="0015530C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2376F1CB" w14:textId="19663B21" w:rsidR="0015530C" w:rsidRPr="00A1668A" w:rsidRDefault="00A1668A" w:rsidP="00A1668A">
            <w:pPr>
              <w:pStyle w:val="ListParagraph"/>
              <w:numPr>
                <w:ilvl w:val="0"/>
                <w:numId w:val="2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melihat empat situasi yang berbeza yang dikemuka</w:t>
            </w:r>
            <w:r w:rsidR="00BD496E">
              <w:rPr>
                <w:sz w:val="24"/>
                <w:szCs w:val="24"/>
                <w:lang w:val="en-US"/>
              </w:rPr>
              <w:t>kan</w:t>
            </w:r>
            <w:r>
              <w:rPr>
                <w:sz w:val="24"/>
                <w:szCs w:val="24"/>
                <w:lang w:val="en-US"/>
              </w:rPr>
              <w:t xml:space="preserve"> oleh guru. Setiap situasi tersebut menunjukkan faktor-faktor yang mempengaruhi saiz populasi dalam suatu ekosistem.</w:t>
            </w:r>
          </w:p>
          <w:p w14:paraId="3B164A5E" w14:textId="77777777" w:rsidR="00A1668A" w:rsidRDefault="00A1668A" w:rsidP="00A1668A">
            <w:pPr>
              <w:pStyle w:val="ListParagraph"/>
              <w:numPr>
                <w:ilvl w:val="0"/>
                <w:numId w:val="2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etiap kumpulan menerima empat keratan situasi yang berbeza.</w:t>
            </w:r>
          </w:p>
          <w:p w14:paraId="0431E930" w14:textId="77777777" w:rsidR="00A1668A" w:rsidRDefault="00A1668A" w:rsidP="00A1668A">
            <w:pPr>
              <w:pStyle w:val="ListParagraph"/>
              <w:numPr>
                <w:ilvl w:val="0"/>
                <w:numId w:val="2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etiap murid dalam kumpulan menerima satu keratan situasi. Daripada situasi yang diterima, murid diberi masa untuk menentukan dan menerangkan faktor yang mempengaruhi saiz populasi.</w:t>
            </w:r>
          </w:p>
          <w:p w14:paraId="5622FF5B" w14:textId="03A5F941" w:rsidR="00A1668A" w:rsidRPr="00CD492E" w:rsidRDefault="00A1668A" w:rsidP="00A1668A">
            <w:pPr>
              <w:pStyle w:val="ListParagraph"/>
              <w:numPr>
                <w:ilvl w:val="0"/>
                <w:numId w:val="2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rid secara bergilir-gilir memberikan respons terhadap situasi yang diterima.</w:t>
            </w:r>
          </w:p>
        </w:tc>
      </w:tr>
      <w:tr w:rsidR="0015530C" w:rsidRPr="001D37F0" w14:paraId="23CC6C50" w14:textId="77777777" w:rsidTr="00D762CD">
        <w:trPr>
          <w:trHeight w:val="627"/>
        </w:trPr>
        <w:tc>
          <w:tcPr>
            <w:tcW w:w="9659" w:type="dxa"/>
            <w:gridSpan w:val="4"/>
          </w:tcPr>
          <w:p w14:paraId="1B04CB74" w14:textId="77777777" w:rsidR="0015530C" w:rsidRDefault="0015530C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21FDE1CE" w14:textId="22D898C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65495D">
              <w:rPr>
                <w:sz w:val="24"/>
                <w:szCs w:val="24"/>
                <w:lang w:val="en-US"/>
              </w:rPr>
              <w:t>12 dan 13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7E51FF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Sains Tingkatan 2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7E51FF">
              <w:rPr>
                <w:sz w:val="24"/>
                <w:szCs w:val="24"/>
                <w:lang w:val="en-US"/>
              </w:rPr>
              <w:t>20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15530C" w:rsidRPr="001D37F0" w14:paraId="38EEF660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463EFAF" w14:textId="77777777" w:rsidR="0015530C" w:rsidRPr="001D37F0" w:rsidRDefault="0015530C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15530C" w:rsidRPr="001D37F0" w14:paraId="1C45E284" w14:textId="77777777" w:rsidTr="007E51FF">
        <w:trPr>
          <w:trHeight w:val="2666"/>
        </w:trPr>
        <w:tc>
          <w:tcPr>
            <w:tcW w:w="9659" w:type="dxa"/>
            <w:gridSpan w:val="4"/>
          </w:tcPr>
          <w:p w14:paraId="426E86A2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252FD2D0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36B746DC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302642D6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</w:p>
          <w:p w14:paraId="46DEC836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6BB3897F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61AEAAB8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04D8501B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0D601DD3" w14:textId="77777777" w:rsidR="0015530C" w:rsidRDefault="0015530C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7985C790" w14:textId="77777777" w:rsidR="007E51FF" w:rsidRPr="001D37F0" w:rsidRDefault="007E51FF" w:rsidP="00D762CD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7BD130C6" w14:textId="77777777" w:rsidR="001B7065" w:rsidRDefault="001B7065"/>
    <w:sectPr w:rsidR="001B70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B2531"/>
    <w:multiLevelType w:val="hybridMultilevel"/>
    <w:tmpl w:val="8D0A53C0"/>
    <w:lvl w:ilvl="0" w:tplc="70526E10">
      <w:start w:val="1"/>
      <w:numFmt w:val="lowerLetter"/>
      <w:lvlText w:val="(%1)"/>
      <w:lvlJc w:val="left"/>
      <w:pPr>
        <w:ind w:left="1145" w:hanging="360"/>
      </w:pPr>
      <w:rPr>
        <w:rFonts w:hint="default"/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" w15:restartNumberingAfterBreak="0">
    <w:nsid w:val="03A15494"/>
    <w:multiLevelType w:val="hybridMultilevel"/>
    <w:tmpl w:val="11BCA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163059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3D4931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952E33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D95482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4A7B86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C94B37"/>
    <w:multiLevelType w:val="hybridMultilevel"/>
    <w:tmpl w:val="6A20C1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493C9F"/>
    <w:multiLevelType w:val="hybridMultilevel"/>
    <w:tmpl w:val="35509C58"/>
    <w:lvl w:ilvl="0" w:tplc="5B0C755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9D40BE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EE526D"/>
    <w:multiLevelType w:val="hybridMultilevel"/>
    <w:tmpl w:val="8D0A53C0"/>
    <w:lvl w:ilvl="0" w:tplc="FFFFFFFF">
      <w:start w:val="1"/>
      <w:numFmt w:val="lowerLetter"/>
      <w:lvlText w:val="(%1)"/>
      <w:lvlJc w:val="left"/>
      <w:pPr>
        <w:ind w:left="1145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865" w:hanging="360"/>
      </w:pPr>
    </w:lvl>
    <w:lvl w:ilvl="2" w:tplc="FFFFFFFF" w:tentative="1">
      <w:start w:val="1"/>
      <w:numFmt w:val="lowerRoman"/>
      <w:lvlText w:val="%3."/>
      <w:lvlJc w:val="right"/>
      <w:pPr>
        <w:ind w:left="2585" w:hanging="180"/>
      </w:pPr>
    </w:lvl>
    <w:lvl w:ilvl="3" w:tplc="FFFFFFFF" w:tentative="1">
      <w:start w:val="1"/>
      <w:numFmt w:val="decimal"/>
      <w:lvlText w:val="%4."/>
      <w:lvlJc w:val="left"/>
      <w:pPr>
        <w:ind w:left="3305" w:hanging="360"/>
      </w:pPr>
    </w:lvl>
    <w:lvl w:ilvl="4" w:tplc="FFFFFFFF" w:tentative="1">
      <w:start w:val="1"/>
      <w:numFmt w:val="lowerLetter"/>
      <w:lvlText w:val="%5."/>
      <w:lvlJc w:val="left"/>
      <w:pPr>
        <w:ind w:left="4025" w:hanging="360"/>
      </w:pPr>
    </w:lvl>
    <w:lvl w:ilvl="5" w:tplc="FFFFFFFF" w:tentative="1">
      <w:start w:val="1"/>
      <w:numFmt w:val="lowerRoman"/>
      <w:lvlText w:val="%6."/>
      <w:lvlJc w:val="right"/>
      <w:pPr>
        <w:ind w:left="4745" w:hanging="180"/>
      </w:pPr>
    </w:lvl>
    <w:lvl w:ilvl="6" w:tplc="FFFFFFFF" w:tentative="1">
      <w:start w:val="1"/>
      <w:numFmt w:val="decimal"/>
      <w:lvlText w:val="%7."/>
      <w:lvlJc w:val="left"/>
      <w:pPr>
        <w:ind w:left="5465" w:hanging="360"/>
      </w:pPr>
    </w:lvl>
    <w:lvl w:ilvl="7" w:tplc="FFFFFFFF" w:tentative="1">
      <w:start w:val="1"/>
      <w:numFmt w:val="lowerLetter"/>
      <w:lvlText w:val="%8."/>
      <w:lvlJc w:val="left"/>
      <w:pPr>
        <w:ind w:left="6185" w:hanging="360"/>
      </w:pPr>
    </w:lvl>
    <w:lvl w:ilvl="8" w:tplc="FFFFFFFF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1" w15:restartNumberingAfterBreak="0">
    <w:nsid w:val="29137FC3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691FD8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D3432C"/>
    <w:multiLevelType w:val="hybridMultilevel"/>
    <w:tmpl w:val="35509C5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280D7E"/>
    <w:multiLevelType w:val="hybridMultilevel"/>
    <w:tmpl w:val="11BCA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E10F7"/>
    <w:multiLevelType w:val="hybridMultilevel"/>
    <w:tmpl w:val="11BCA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F454E3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BB1B57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313B77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EF7317"/>
    <w:multiLevelType w:val="hybridMultilevel"/>
    <w:tmpl w:val="35509C5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3C590D"/>
    <w:multiLevelType w:val="hybridMultilevel"/>
    <w:tmpl w:val="11BCA37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57289B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B17918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DF3F56"/>
    <w:multiLevelType w:val="hybridMultilevel"/>
    <w:tmpl w:val="35509C5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F47EC5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054A56"/>
    <w:multiLevelType w:val="hybridMultilevel"/>
    <w:tmpl w:val="1D280F72"/>
    <w:lvl w:ilvl="0" w:tplc="F23A587E">
      <w:start w:val="1"/>
      <w:numFmt w:val="lowerLetter"/>
      <w:lvlText w:val="(%1)"/>
      <w:lvlJc w:val="left"/>
      <w:pPr>
        <w:ind w:left="114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6" w15:restartNumberingAfterBreak="0">
    <w:nsid w:val="6F376F28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202A49"/>
    <w:multiLevelType w:val="hybridMultilevel"/>
    <w:tmpl w:val="3DA09AF4"/>
    <w:lvl w:ilvl="0" w:tplc="F23A587E">
      <w:start w:val="1"/>
      <w:numFmt w:val="lowerLetter"/>
      <w:lvlText w:val="(%1)"/>
      <w:lvlJc w:val="left"/>
      <w:pPr>
        <w:ind w:left="114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6" w:hanging="360"/>
      </w:pPr>
    </w:lvl>
    <w:lvl w:ilvl="2" w:tplc="4409001B" w:tentative="1">
      <w:start w:val="1"/>
      <w:numFmt w:val="lowerRoman"/>
      <w:lvlText w:val="%3."/>
      <w:lvlJc w:val="right"/>
      <w:pPr>
        <w:ind w:left="2586" w:hanging="180"/>
      </w:pPr>
    </w:lvl>
    <w:lvl w:ilvl="3" w:tplc="4409000F" w:tentative="1">
      <w:start w:val="1"/>
      <w:numFmt w:val="decimal"/>
      <w:lvlText w:val="%4."/>
      <w:lvlJc w:val="left"/>
      <w:pPr>
        <w:ind w:left="3306" w:hanging="360"/>
      </w:pPr>
    </w:lvl>
    <w:lvl w:ilvl="4" w:tplc="44090019" w:tentative="1">
      <w:start w:val="1"/>
      <w:numFmt w:val="lowerLetter"/>
      <w:lvlText w:val="%5."/>
      <w:lvlJc w:val="left"/>
      <w:pPr>
        <w:ind w:left="4026" w:hanging="360"/>
      </w:pPr>
    </w:lvl>
    <w:lvl w:ilvl="5" w:tplc="4409001B" w:tentative="1">
      <w:start w:val="1"/>
      <w:numFmt w:val="lowerRoman"/>
      <w:lvlText w:val="%6."/>
      <w:lvlJc w:val="right"/>
      <w:pPr>
        <w:ind w:left="4746" w:hanging="180"/>
      </w:pPr>
    </w:lvl>
    <w:lvl w:ilvl="6" w:tplc="4409000F" w:tentative="1">
      <w:start w:val="1"/>
      <w:numFmt w:val="decimal"/>
      <w:lvlText w:val="%7."/>
      <w:lvlJc w:val="left"/>
      <w:pPr>
        <w:ind w:left="5466" w:hanging="360"/>
      </w:pPr>
    </w:lvl>
    <w:lvl w:ilvl="7" w:tplc="44090019" w:tentative="1">
      <w:start w:val="1"/>
      <w:numFmt w:val="lowerLetter"/>
      <w:lvlText w:val="%8."/>
      <w:lvlJc w:val="left"/>
      <w:pPr>
        <w:ind w:left="6186" w:hanging="360"/>
      </w:pPr>
    </w:lvl>
    <w:lvl w:ilvl="8" w:tplc="4409001B" w:tentative="1">
      <w:start w:val="1"/>
      <w:numFmt w:val="lowerRoman"/>
      <w:lvlText w:val="%9."/>
      <w:lvlJc w:val="right"/>
      <w:pPr>
        <w:ind w:left="6906" w:hanging="180"/>
      </w:pPr>
    </w:lvl>
  </w:abstractNum>
  <w:num w:numId="1" w16cid:durableId="1098020056">
    <w:abstractNumId w:val="7"/>
  </w:num>
  <w:num w:numId="2" w16cid:durableId="440731918">
    <w:abstractNumId w:val="26"/>
  </w:num>
  <w:num w:numId="3" w16cid:durableId="634995091">
    <w:abstractNumId w:val="20"/>
  </w:num>
  <w:num w:numId="4" w16cid:durableId="189221432">
    <w:abstractNumId w:val="27"/>
  </w:num>
  <w:num w:numId="5" w16cid:durableId="2052801144">
    <w:abstractNumId w:val="21"/>
  </w:num>
  <w:num w:numId="6" w16cid:durableId="306397756">
    <w:abstractNumId w:val="3"/>
  </w:num>
  <w:num w:numId="7" w16cid:durableId="187571154">
    <w:abstractNumId w:val="15"/>
  </w:num>
  <w:num w:numId="8" w16cid:durableId="666061335">
    <w:abstractNumId w:val="6"/>
  </w:num>
  <w:num w:numId="9" w16cid:durableId="153032758">
    <w:abstractNumId w:val="2"/>
  </w:num>
  <w:num w:numId="10" w16cid:durableId="59837339">
    <w:abstractNumId w:val="1"/>
  </w:num>
  <w:num w:numId="11" w16cid:durableId="390232828">
    <w:abstractNumId w:val="25"/>
  </w:num>
  <w:num w:numId="12" w16cid:durableId="219097592">
    <w:abstractNumId w:val="18"/>
  </w:num>
  <w:num w:numId="13" w16cid:durableId="1157841267">
    <w:abstractNumId w:val="5"/>
  </w:num>
  <w:num w:numId="14" w16cid:durableId="971639022">
    <w:abstractNumId w:val="14"/>
  </w:num>
  <w:num w:numId="15" w16cid:durableId="1280139589">
    <w:abstractNumId w:val="12"/>
  </w:num>
  <w:num w:numId="16" w16cid:durableId="660427845">
    <w:abstractNumId w:val="11"/>
  </w:num>
  <w:num w:numId="17" w16cid:durableId="1413313115">
    <w:abstractNumId w:val="8"/>
  </w:num>
  <w:num w:numId="18" w16cid:durableId="796796436">
    <w:abstractNumId w:val="0"/>
  </w:num>
  <w:num w:numId="19" w16cid:durableId="1950121682">
    <w:abstractNumId w:val="9"/>
  </w:num>
  <w:num w:numId="20" w16cid:durableId="1320883607">
    <w:abstractNumId w:val="16"/>
  </w:num>
  <w:num w:numId="21" w16cid:durableId="879975256">
    <w:abstractNumId w:val="13"/>
  </w:num>
  <w:num w:numId="22" w16cid:durableId="1666736093">
    <w:abstractNumId w:val="22"/>
  </w:num>
  <w:num w:numId="23" w16cid:durableId="590243675">
    <w:abstractNumId w:val="4"/>
  </w:num>
  <w:num w:numId="24" w16cid:durableId="420879684">
    <w:abstractNumId w:val="23"/>
  </w:num>
  <w:num w:numId="25" w16cid:durableId="338198045">
    <w:abstractNumId w:val="24"/>
  </w:num>
  <w:num w:numId="26" w16cid:durableId="184561805">
    <w:abstractNumId w:val="17"/>
  </w:num>
  <w:num w:numId="27" w16cid:durableId="434374535">
    <w:abstractNumId w:val="19"/>
  </w:num>
  <w:num w:numId="28" w16cid:durableId="182650668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N7IwNTE0NrEwMDBT0lEKTi0uzszPAykwrAUAb960uiwAAAA="/>
  </w:docVars>
  <w:rsids>
    <w:rsidRoot w:val="002F2733"/>
    <w:rsid w:val="00013A3D"/>
    <w:rsid w:val="0015530C"/>
    <w:rsid w:val="001B7065"/>
    <w:rsid w:val="00280FF1"/>
    <w:rsid w:val="002F2733"/>
    <w:rsid w:val="004130CA"/>
    <w:rsid w:val="004741A5"/>
    <w:rsid w:val="0065495D"/>
    <w:rsid w:val="00762AC8"/>
    <w:rsid w:val="007C3FBD"/>
    <w:rsid w:val="007E51FF"/>
    <w:rsid w:val="00807946"/>
    <w:rsid w:val="00880A12"/>
    <w:rsid w:val="00934CF6"/>
    <w:rsid w:val="00A1668A"/>
    <w:rsid w:val="00A254A1"/>
    <w:rsid w:val="00B12E35"/>
    <w:rsid w:val="00BB5166"/>
    <w:rsid w:val="00BD496E"/>
    <w:rsid w:val="00C42D5B"/>
    <w:rsid w:val="00C562F0"/>
    <w:rsid w:val="00CD492E"/>
    <w:rsid w:val="00CF465C"/>
    <w:rsid w:val="00D323D5"/>
    <w:rsid w:val="00DB5FE1"/>
    <w:rsid w:val="00FE6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5255B6"/>
  <w15:chartTrackingRefBased/>
  <w15:docId w15:val="{88700E5A-77E8-4948-B53A-D990BE400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733"/>
    <w:rPr>
      <w:rFonts w:eastAsiaTheme="minorHAnsi"/>
      <w:noProof/>
      <w:kern w:val="0"/>
      <w:lang w:val="ms-MY"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733"/>
    <w:pPr>
      <w:spacing w:after="0" w:line="240" w:lineRule="auto"/>
    </w:pPr>
    <w:rPr>
      <w:rFonts w:eastAsiaTheme="minorHAnsi"/>
      <w:kern w:val="0"/>
      <w:lang w:val="en-MY"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733"/>
    <w:pPr>
      <w:ind w:left="720"/>
      <w:contextualSpacing/>
    </w:pPr>
  </w:style>
  <w:style w:type="character" w:customStyle="1" w:styleId="fontstyle01">
    <w:name w:val="fontstyle01"/>
    <w:basedOn w:val="DefaultParagraphFont"/>
    <w:rsid w:val="002F2733"/>
    <w:rPr>
      <w:rFonts w:ascii="ArialMT" w:hAnsi="ArialMT" w:hint="default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8</Pages>
  <Words>1754</Words>
  <Characters>13037</Characters>
  <Application>Microsoft Office Word</Application>
  <DocSecurity>0</DocSecurity>
  <Lines>108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dcterms:created xsi:type="dcterms:W3CDTF">2023-10-19T01:18:00Z</dcterms:created>
  <dcterms:modified xsi:type="dcterms:W3CDTF">2025-09-04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68ffc6379760804c8a2b8dbc7022d76aeff6ad3f0d047961a24b319313ef37</vt:lpwstr>
  </property>
</Properties>
</file>